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801"/>
        <w:gridCol w:w="193"/>
        <w:gridCol w:w="425"/>
        <w:gridCol w:w="991"/>
        <w:gridCol w:w="2125"/>
        <w:gridCol w:w="1846"/>
        <w:gridCol w:w="726"/>
        <w:gridCol w:w="1153"/>
        <w:gridCol w:w="1134"/>
        <w:gridCol w:w="851"/>
        <w:gridCol w:w="1678"/>
        <w:gridCol w:w="23"/>
        <w:gridCol w:w="1670"/>
      </w:tblGrid>
      <w:tr w:rsidR="00E660FD" w:rsidRPr="00E660FD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8F6DEE" w:rsidRDefault="007F12D0" w:rsidP="001179F6">
            <w:pPr>
              <w:jc w:val="center"/>
              <w:rPr>
                <w:rFonts w:ascii="Calibri" w:hAnsi="Calibri"/>
                <w:b/>
                <w:sz w:val="32"/>
                <w:szCs w:val="32"/>
                <w:lang w:val="id-ID"/>
              </w:rPr>
            </w:pPr>
            <w:r>
              <w:rPr>
                <w:noProof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E660FD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660F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UNIVERSITAS HASANUDDIN</w:t>
            </w:r>
          </w:p>
          <w:p w14:paraId="4FC1CEF5" w14:textId="5963F722" w:rsidR="00757FDE" w:rsidRPr="00E660FD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660F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FAKULTAS TEKNIK</w:t>
            </w:r>
          </w:p>
          <w:p w14:paraId="7FA3D4EE" w14:textId="7CA14C42" w:rsidR="00537022" w:rsidRPr="00E660FD" w:rsidRDefault="00422123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E660FD" w:rsidRDefault="00537022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Kode Dokumen</w:t>
            </w:r>
          </w:p>
          <w:p w14:paraId="72930DC9" w14:textId="6B7768CB" w:rsidR="005C530D" w:rsidRPr="00E660FD" w:rsidRDefault="00AD0718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W-D611-</w:t>
            </w:r>
            <w:r w:rsidR="004A0261" w:rsidRPr="00E660F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</w:t>
            </w:r>
          </w:p>
        </w:tc>
      </w:tr>
      <w:tr w:rsidR="00E660FD" w:rsidRPr="00E660FD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E660FD" w:rsidRDefault="00537022" w:rsidP="00EC19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RENCANA PEMBELAJARAN SEMESTER</w:t>
            </w:r>
          </w:p>
        </w:tc>
      </w:tr>
      <w:tr w:rsidR="00E660FD" w:rsidRPr="00E660FD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E660F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E660FD">
              <w:rPr>
                <w:rFonts w:ascii="Calibri" w:hAnsi="Calibri"/>
                <w:b/>
                <w:sz w:val="22"/>
                <w:szCs w:val="22"/>
                <w:lang w:val="id-ID"/>
              </w:rPr>
              <w:t>MATA KULIAH</w:t>
            </w:r>
            <w:r w:rsidRPr="00E660FD">
              <w:rPr>
                <w:rFonts w:ascii="Calibri" w:hAnsi="Calibri"/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E660F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E660FD">
              <w:rPr>
                <w:rFonts w:ascii="Calibri" w:hAnsi="Calibri"/>
                <w:b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E660FD" w:rsidRDefault="00537022" w:rsidP="00F97E67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E660FD">
              <w:rPr>
                <w:rFonts w:ascii="Calibri" w:hAnsi="Calibri"/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E660F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E660FD">
              <w:rPr>
                <w:rFonts w:ascii="Calibri" w:hAnsi="Calibri"/>
                <w:b/>
                <w:sz w:val="22"/>
                <w:szCs w:val="22"/>
                <w:lang w:val="id-ID"/>
              </w:rPr>
              <w:t>BOBOT</w:t>
            </w:r>
            <w:r w:rsidRPr="00E660FD">
              <w:rPr>
                <w:rFonts w:ascii="Calibri" w:hAnsi="Calibri"/>
                <w:b/>
                <w:sz w:val="22"/>
                <w:szCs w:val="22"/>
              </w:rPr>
              <w:t xml:space="preserve"> (</w:t>
            </w:r>
            <w:r w:rsidR="00020C5F" w:rsidRPr="00E660FD">
              <w:rPr>
                <w:rFonts w:ascii="Calibri" w:hAnsi="Calibri"/>
                <w:b/>
                <w:noProof/>
                <w:sz w:val="22"/>
                <w:szCs w:val="22"/>
              </w:rPr>
              <w:t>SKS</w:t>
            </w:r>
            <w:r w:rsidRPr="00E660FD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E660F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  <w:lang w:val="id-ID"/>
              </w:rPr>
            </w:pPr>
            <w:r w:rsidRPr="00E660FD">
              <w:rPr>
                <w:rFonts w:ascii="Calibri" w:hAnsi="Calibri"/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E660FD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E660FD">
              <w:rPr>
                <w:rFonts w:ascii="Calibri" w:hAnsi="Calibri"/>
                <w:b/>
                <w:sz w:val="22"/>
                <w:szCs w:val="22"/>
              </w:rPr>
              <w:t xml:space="preserve">Tgl </w:t>
            </w:r>
            <w:r w:rsidRPr="00E660FD">
              <w:rPr>
                <w:rFonts w:ascii="Calibri" w:hAnsi="Calibri"/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E660FD" w:rsidRPr="00E660FD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6FC169A5" w:rsidR="00D8412B" w:rsidRPr="00E660FD" w:rsidRDefault="009C7D22" w:rsidP="00D8412B">
            <w:pPr>
              <w:jc w:val="center"/>
              <w:rPr>
                <w:rFonts w:ascii="Calibri" w:hAnsi="Calibri"/>
                <w:b/>
                <w:bCs/>
                <w:noProof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bCs/>
              </w:rPr>
              <w:t>Rekayasa Tanah dan Batuan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497D4735" w:rsidR="00D8412B" w:rsidRPr="00E660FD" w:rsidRDefault="009C7D22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E660FD">
              <w:rPr>
                <w:rFonts w:ascii="Calibri" w:hAnsi="Calibri"/>
                <w:sz w:val="22"/>
                <w:szCs w:val="22"/>
              </w:rPr>
              <w:t>21D061313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1CF11131" w:rsidR="00D8412B" w:rsidRPr="00E660FD" w:rsidRDefault="00C022E1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E660FD">
              <w:rPr>
                <w:rFonts w:ascii="Calibri" w:hAnsi="Calibri"/>
                <w:sz w:val="22"/>
                <w:szCs w:val="22"/>
              </w:rPr>
              <w:t>Desain Teknik dan eksperimen berbasis masalah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E660FD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E660FD">
              <w:rPr>
                <w:rFonts w:ascii="Calibri" w:hAnsi="Calibri"/>
                <w:b/>
                <w:sz w:val="22"/>
                <w:szCs w:val="22"/>
                <w:lang w:val="id-ID"/>
              </w:rPr>
              <w:t>T</w:t>
            </w:r>
            <w:r w:rsidRPr="00E660FD">
              <w:rPr>
                <w:rFonts w:ascii="Calibri" w:hAnsi="Calibri"/>
                <w:b/>
                <w:sz w:val="22"/>
                <w:szCs w:val="22"/>
              </w:rPr>
              <w:t>=</w:t>
            </w:r>
            <w:r w:rsidR="007A3149" w:rsidRPr="00E660FD">
              <w:rPr>
                <w:rFonts w:ascii="Calibri" w:hAnsi="Calibri"/>
                <w:b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E660FD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E660FD">
              <w:rPr>
                <w:rFonts w:ascii="Calibri" w:hAnsi="Calibri"/>
                <w:b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0AEEF3C9" w:rsidR="00D8412B" w:rsidRPr="00E660FD" w:rsidRDefault="004A0261" w:rsidP="00D8412B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E660FD">
              <w:rPr>
                <w:rFonts w:ascii="Calibri" w:hAnsi="Calibri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E660FD" w:rsidRDefault="00AA47A7" w:rsidP="00D8412B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noProof/>
              </w:rPr>
              <w:t>Juni</w:t>
            </w:r>
            <w:r w:rsidR="007A3149" w:rsidRPr="00E660FD">
              <w:rPr>
                <w:rFonts w:asciiTheme="minorHAnsi" w:hAnsiTheme="minorHAnsi" w:cstheme="minorHAnsi"/>
                <w:noProof/>
              </w:rPr>
              <w:t xml:space="preserve"> 202</w:t>
            </w:r>
            <w:r w:rsidR="00CC52B0" w:rsidRPr="00E660FD">
              <w:rPr>
                <w:rFonts w:asciiTheme="minorHAnsi" w:hAnsiTheme="minorHAnsi" w:cstheme="minorHAnsi"/>
                <w:noProof/>
              </w:rPr>
              <w:t>3</w:t>
            </w:r>
          </w:p>
        </w:tc>
      </w:tr>
      <w:tr w:rsidR="00E660FD" w:rsidRPr="00E660FD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E660FD" w:rsidRDefault="00537022" w:rsidP="004315FB">
            <w:pPr>
              <w:rPr>
                <w:rFonts w:ascii="Calibri" w:hAnsi="Calibri"/>
                <w:b/>
                <w:sz w:val="22"/>
                <w:szCs w:val="22"/>
              </w:rPr>
            </w:pPr>
            <w:r w:rsidRPr="00E660FD">
              <w:rPr>
                <w:rFonts w:ascii="Calibri" w:hAnsi="Calibri"/>
                <w:b/>
                <w:sz w:val="22"/>
                <w:szCs w:val="22"/>
              </w:rPr>
              <w:t>OTORISASI</w:t>
            </w:r>
          </w:p>
          <w:p w14:paraId="0625E0C9" w14:textId="066B79BB" w:rsidR="007E518B" w:rsidRPr="00E660FD" w:rsidRDefault="007E518B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E660F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TM</w:t>
            </w:r>
            <w:r w:rsidRPr="00E660F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=Tatap Muka, </w:t>
            </w:r>
            <w:r w:rsidRPr="00E660F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T</w:t>
            </w:r>
            <w:r w:rsidRPr="00E660F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=Penugasan </w:t>
            </w:r>
            <w:r w:rsidR="00AA47A7" w:rsidRPr="00E660F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erstruktur</w:t>
            </w:r>
            <w:r w:rsidRPr="00E660F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E660F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BM</w:t>
            </w:r>
            <w:r w:rsidRPr="00E660F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Belajar mandiri.</w:t>
            </w:r>
          </w:p>
          <w:p w14:paraId="7918384D" w14:textId="6384686D" w:rsidR="007E518B" w:rsidRPr="00E660FD" w:rsidRDefault="00E31800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E660F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S</w:t>
            </w:r>
            <w:r w:rsidR="007E518B" w:rsidRPr="00E660FD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r w:rsidR="007E518B" w:rsidRPr="00E660F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r w:rsidR="007E518B" w:rsidRPr="00E660F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Sikap,</w:t>
            </w:r>
            <w:r w:rsidR="007E518B" w:rsidRPr="00E660F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r w:rsidRPr="00E660F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</w:t>
            </w:r>
            <w:r w:rsidR="007E518B" w:rsidRPr="00E660F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Pengetahuan, </w:t>
            </w:r>
            <w:r w:rsidRPr="00E660F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U</w:t>
            </w:r>
            <w:r w:rsidR="007E518B" w:rsidRPr="00E660F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Keterampilan Umum, </w:t>
            </w:r>
            <w:r w:rsidRPr="00E660FD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K</w:t>
            </w:r>
            <w:r w:rsidR="007E518B" w:rsidRPr="00E660FD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= Keterampilan Khusus</w:t>
            </w:r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E660FD" w:rsidRDefault="00537022" w:rsidP="0037760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E660FD">
              <w:rPr>
                <w:rFonts w:ascii="Calibri" w:hAnsi="Calibri"/>
                <w:b/>
                <w:noProof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E660FD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E660FD">
              <w:rPr>
                <w:rFonts w:ascii="Calibri" w:hAnsi="Calibri"/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E660FD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E660FD">
              <w:rPr>
                <w:rFonts w:ascii="Calibri" w:hAnsi="Calibri"/>
                <w:b/>
                <w:noProof/>
                <w:sz w:val="22"/>
                <w:szCs w:val="22"/>
              </w:rPr>
              <w:t>Ketua PRODI</w:t>
            </w:r>
          </w:p>
        </w:tc>
      </w:tr>
      <w:tr w:rsidR="00E660FD" w:rsidRPr="00E660FD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FD6E98" w:rsidRPr="00E660FD" w:rsidRDefault="00FD6E98" w:rsidP="00FD6E98">
            <w:pPr>
              <w:rPr>
                <w:rFonts w:ascii="Calibri" w:hAnsi="Calibri"/>
                <w:b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1BC5DE2D" w:rsidR="00FD6E98" w:rsidRPr="00E660FD" w:rsidRDefault="009C7D22" w:rsidP="00FD6E98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</w:rPr>
              <w:t>Busthan Azikin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4BBF58B4" w:rsidR="00FD6E98" w:rsidRPr="00E660FD" w:rsidRDefault="009C7D22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Busthan Azikin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FD6E98" w:rsidRPr="00E660FD" w:rsidRDefault="002330BE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Hendra Pachri</w:t>
            </w:r>
          </w:p>
        </w:tc>
      </w:tr>
      <w:tr w:rsidR="00E660FD" w:rsidRPr="00E660FD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4F0724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F072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Capaian Pembelajaran</w:t>
            </w:r>
            <w:r w:rsidRPr="004F072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E660FD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PL-PRODI</w:t>
            </w:r>
            <w:r w:rsidR="00145DFD" w:rsidRPr="00E660F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r w:rsidRPr="00E660F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yang dibebankan pada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E660FD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Indikator Kinerja (IK)</w:t>
            </w:r>
          </w:p>
        </w:tc>
      </w:tr>
      <w:tr w:rsidR="00E660FD" w:rsidRPr="00E660FD" w14:paraId="0F7CA20F" w14:textId="77777777" w:rsidTr="006E4F56">
        <w:trPr>
          <w:trHeight w:val="4932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CD3FFE" w:rsidRDefault="002330BE" w:rsidP="002330B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01" w:type="dxa"/>
          </w:tcPr>
          <w:p w14:paraId="0541BA35" w14:textId="73EE74D3" w:rsidR="002330BE" w:rsidRPr="00E660F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</w:t>
            </w:r>
            <w:r w:rsidR="00772E32" w:rsidRPr="00E660F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-</w:t>
            </w:r>
            <w:r w:rsidR="00957B9F" w:rsidRPr="00E660F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3</w:t>
            </w:r>
          </w:p>
          <w:p w14:paraId="0C09D81D" w14:textId="77777777" w:rsidR="00957B9F" w:rsidRDefault="00957B9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25A2717" w14:textId="77777777" w:rsidR="00202DA5" w:rsidRPr="00E660FD" w:rsidRDefault="00202DA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AF677BA" w14:textId="1E04AB2E" w:rsidR="00957B9F" w:rsidRPr="00E660FD" w:rsidRDefault="00957B9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4</w:t>
            </w:r>
          </w:p>
          <w:p w14:paraId="752D1FEE" w14:textId="77777777" w:rsidR="00957B9F" w:rsidRDefault="00957B9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085F4A9F" w14:textId="77777777" w:rsidR="00202DA5" w:rsidRPr="00E660FD" w:rsidRDefault="00202DA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1952E9E" w14:textId="3427C62C" w:rsidR="00957B9F" w:rsidRPr="00E660FD" w:rsidRDefault="00957B9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6</w:t>
            </w:r>
          </w:p>
          <w:p w14:paraId="6DB70392" w14:textId="77777777" w:rsidR="002330BE" w:rsidRPr="00E660FD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2AA0B05" w14:textId="77777777" w:rsidR="00ED3002" w:rsidRDefault="00ED300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CD5B958" w14:textId="77777777" w:rsidR="006E4F56" w:rsidRPr="00E660FD" w:rsidRDefault="006E4F5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6871376" w14:textId="77777777" w:rsidR="006E4F56" w:rsidRDefault="006E4F56" w:rsidP="00BC5C7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1E8A8DB" w14:textId="74EA643E" w:rsidR="002330BE" w:rsidRPr="00E660FD" w:rsidRDefault="002330BE" w:rsidP="00BC5C7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</w:t>
            </w:r>
            <w:r w:rsidR="00772E32" w:rsidRPr="00E660F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-</w:t>
            </w:r>
            <w:r w:rsidR="006E3796" w:rsidRPr="00E660F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7</w:t>
            </w:r>
          </w:p>
        </w:tc>
        <w:tc>
          <w:tcPr>
            <w:tcW w:w="5580" w:type="dxa"/>
            <w:gridSpan w:val="5"/>
          </w:tcPr>
          <w:p w14:paraId="0D7FB878" w14:textId="700C686C" w:rsidR="00BC5C7A" w:rsidRPr="006E4F56" w:rsidRDefault="00BC5C7A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E4F5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Mampu memahami dan menerapkan prinsip-prinsip geologi untuk menganalisis dan mengartikan data geologi </w:t>
            </w:r>
          </w:p>
          <w:p w14:paraId="270EFA49" w14:textId="77777777" w:rsidR="00BC5C7A" w:rsidRPr="006E4F56" w:rsidRDefault="00BC5C7A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9E9C60B" w14:textId="16C166FB" w:rsidR="00202DA5" w:rsidRPr="006E4F56" w:rsidRDefault="006E4F56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E4F5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 merancang dan mengimplementasikan kerja lapangan untuk analisis geologi</w:t>
            </w:r>
          </w:p>
          <w:p w14:paraId="14985E70" w14:textId="77777777" w:rsidR="006E4F56" w:rsidRPr="00E660FD" w:rsidRDefault="006E4F56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FE70BE2" w14:textId="7A287FC4" w:rsidR="00957B9F" w:rsidRDefault="006E4F56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E4F5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 menganalisis,mengintegrasikan data geologi ke dalam disiplin ilmu terkait, menggunakan berbagai piranti teknik modern</w:t>
            </w:r>
          </w:p>
          <w:p w14:paraId="2677D98D" w14:textId="77777777" w:rsidR="00202DA5" w:rsidRDefault="00202DA5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F37DAE7" w14:textId="77777777" w:rsidR="006E4F56" w:rsidRPr="00E660FD" w:rsidRDefault="006E4F56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54D1E93" w14:textId="25700BF2" w:rsidR="00957B9F" w:rsidRPr="00E660FD" w:rsidRDefault="006E4F56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6E4F56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 menganalisis,mengintegrasikan data geologi ke dalam disiplin ilmu terkait, menggunakan berbagai piranti teknik modern</w:t>
            </w:r>
            <w:bookmarkStart w:id="0" w:name="_GoBack"/>
            <w:bookmarkEnd w:id="0"/>
          </w:p>
        </w:tc>
        <w:tc>
          <w:tcPr>
            <w:tcW w:w="726" w:type="dxa"/>
          </w:tcPr>
          <w:p w14:paraId="23D8D0B2" w14:textId="05BD9E4A" w:rsidR="002330BE" w:rsidRPr="00E660FD" w:rsidRDefault="00957B9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1</w:t>
            </w:r>
          </w:p>
          <w:p w14:paraId="68A6EAF0" w14:textId="77777777" w:rsidR="006E3796" w:rsidRDefault="006E379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0E630C5" w14:textId="77777777" w:rsidR="00202DA5" w:rsidRPr="00E660FD" w:rsidRDefault="00202DA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FCB00C6" w14:textId="5E63722D" w:rsidR="002330BE" w:rsidRPr="00E660FD" w:rsidRDefault="006E379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</w:t>
            </w:r>
            <w:r w:rsidR="00957B9F" w:rsidRPr="00E660F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U6</w:t>
            </w:r>
          </w:p>
          <w:p w14:paraId="5BDEE9C7" w14:textId="77777777" w:rsidR="00957B9F" w:rsidRPr="00E660FD" w:rsidRDefault="00957B9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D157523" w14:textId="77777777" w:rsidR="00957B9F" w:rsidRPr="00E660FD" w:rsidRDefault="00957B9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0A294CD" w14:textId="1B3BB9ED" w:rsidR="002330BE" w:rsidRPr="00E660FD" w:rsidRDefault="00957B9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2</w:t>
            </w:r>
          </w:p>
          <w:p w14:paraId="2D1D3D3B" w14:textId="77777777" w:rsidR="00957B9F" w:rsidRPr="00E660FD" w:rsidRDefault="00957B9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3DBAB40" w14:textId="48A2EAF9" w:rsidR="00957B9F" w:rsidRPr="00E660FD" w:rsidRDefault="00957B9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3</w:t>
            </w:r>
          </w:p>
          <w:p w14:paraId="000E0050" w14:textId="77777777" w:rsidR="00957B9F" w:rsidRDefault="00957B9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5E2ACFB" w14:textId="77777777" w:rsidR="00202DA5" w:rsidRPr="00E660FD" w:rsidRDefault="00202DA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C0B88FD" w14:textId="0C9D0D25" w:rsidR="00957B9F" w:rsidRPr="00E660FD" w:rsidRDefault="00957B9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6</w:t>
            </w:r>
          </w:p>
        </w:tc>
        <w:tc>
          <w:tcPr>
            <w:tcW w:w="6509" w:type="dxa"/>
            <w:gridSpan w:val="6"/>
          </w:tcPr>
          <w:p w14:paraId="079A98D7" w14:textId="2E46A95C" w:rsidR="00202DA5" w:rsidRDefault="00BC5C7A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BC5C7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Mampu mengklasifikasi kondisi geologi suatu daerah </w:t>
            </w:r>
          </w:p>
          <w:p w14:paraId="67DC0D81" w14:textId="77777777" w:rsidR="00BC5C7A" w:rsidRDefault="00BC5C7A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FFEFAF5" w14:textId="77777777" w:rsidR="00BC5C7A" w:rsidRPr="00E660FD" w:rsidRDefault="00BC5C7A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ABE7932" w14:textId="642C5649" w:rsidR="00202DA5" w:rsidRPr="00E660FD" w:rsidRDefault="006E4F56" w:rsidP="006E3796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6E4F56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 menerapkan teknik sampling secara ilmiah</w:t>
            </w:r>
          </w:p>
          <w:p w14:paraId="462D0844" w14:textId="77777777" w:rsidR="00957B9F" w:rsidRDefault="00957B9F" w:rsidP="006E3796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</w:p>
          <w:p w14:paraId="170279D3" w14:textId="77777777" w:rsidR="006E4F56" w:rsidRPr="00E660FD" w:rsidRDefault="006E4F56" w:rsidP="006E3796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</w:p>
          <w:p w14:paraId="2C34E749" w14:textId="77777777" w:rsidR="006E4F56" w:rsidRDefault="006E4F56" w:rsidP="006E3796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6E4F56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 menggabungkan variabel, membuat estimasi, proyeksi, dan analisis lebih lanjut dengan piranti teknik modern</w:t>
            </w:r>
          </w:p>
          <w:p w14:paraId="0F20517C" w14:textId="0EBDEBF7" w:rsidR="00202DA5" w:rsidRDefault="006E4F56" w:rsidP="006E3796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6E4F56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 membuat model dan mengklasifikasi data geologi menggunakan perangkat lunak</w:t>
            </w:r>
          </w:p>
          <w:p w14:paraId="27122C3D" w14:textId="77777777" w:rsidR="006E4F56" w:rsidRPr="00E660FD" w:rsidRDefault="006E4F56" w:rsidP="006E3796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</w:p>
          <w:p w14:paraId="26A47DD9" w14:textId="514C4109" w:rsidR="00957B9F" w:rsidRPr="00E660FD" w:rsidRDefault="006E4F56" w:rsidP="006E3796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6E4F56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 menerapkan prinsip-prinsip geologi untuk kepentingan rekayasa dalam bidang geologi teknik dan lingkungan</w:t>
            </w:r>
          </w:p>
        </w:tc>
      </w:tr>
      <w:tr w:rsidR="00E660FD" w:rsidRPr="00E660FD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CD3FFE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E660FD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apaian Pembelajaran Mata Kuliah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E660FD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E660FD" w:rsidRPr="00E660FD" w14:paraId="431E2BDE" w14:textId="77777777" w:rsidTr="00CA2D84">
        <w:trPr>
          <w:trHeight w:val="1692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CD3FFE" w:rsidRDefault="000479CE" w:rsidP="000479C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E660FD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</w:t>
            </w:r>
          </w:p>
          <w:p w14:paraId="762791CD" w14:textId="58B144CC" w:rsidR="00957B9F" w:rsidRPr="00E660FD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</w:t>
            </w:r>
          </w:p>
          <w:p w14:paraId="78A11F0E" w14:textId="67115351" w:rsidR="00957B9F" w:rsidRPr="00E660FD" w:rsidRDefault="00957B9F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</w:t>
            </w:r>
          </w:p>
          <w:p w14:paraId="79ADDC03" w14:textId="7D8818E3" w:rsidR="00957B9F" w:rsidRPr="00E660FD" w:rsidRDefault="00957B9F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4</w:t>
            </w:r>
          </w:p>
          <w:p w14:paraId="692FC61B" w14:textId="68CFED92" w:rsidR="00CA2D84" w:rsidRPr="00E660FD" w:rsidRDefault="00CA2D84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68E154AB" w14:textId="68DC70A2" w:rsidR="00957B9F" w:rsidRPr="00E660FD" w:rsidRDefault="00CA2D84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val="id-ID" w:eastAsia="id-ID"/>
              </w:rPr>
            </w:pPr>
            <w:r w:rsidRPr="00E660F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</w:t>
            </w:r>
            <w:r w:rsidRPr="00E660F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val="id-ID" w:eastAsia="id-ID"/>
              </w:rPr>
              <w:t>5</w:t>
            </w:r>
          </w:p>
        </w:tc>
        <w:tc>
          <w:tcPr>
            <w:tcW w:w="12622" w:type="dxa"/>
            <w:gridSpan w:val="11"/>
          </w:tcPr>
          <w:p w14:paraId="0A84D1C4" w14:textId="29C2C462" w:rsidR="00CD2E19" w:rsidRPr="00E660FD" w:rsidRDefault="00CD2E19" w:rsidP="00CD2E19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 memahami sifat dan karakteristik geoteknik tanah dan batuan.</w:t>
            </w:r>
          </w:p>
          <w:p w14:paraId="2FF4AA43" w14:textId="1D24107E" w:rsidR="00CA2D84" w:rsidRPr="00E660FD" w:rsidRDefault="00CA2D84" w:rsidP="00CD2E19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gerti prinsip-prinsip rekayasa geoteknik dan penerapannya dalam perancangan struktur geoteknik.</w:t>
            </w:r>
          </w:p>
          <w:p w14:paraId="0B996A93" w14:textId="66963F9C" w:rsidR="00CA2D84" w:rsidRPr="00E660FD" w:rsidRDefault="00CA2D84" w:rsidP="00CD2E19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 mengidentifikasi potensi masalah rekayasa yang terkait dengan tanah dan batuan serta mengusulkan solusi yang tepat.</w:t>
            </w:r>
          </w:p>
          <w:p w14:paraId="2D13368A" w14:textId="55201111" w:rsidR="00CA2D84" w:rsidRPr="00E660FD" w:rsidRDefault="00CA2D84" w:rsidP="00CD2E19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gembangkan keterampilan praktis dalam pengujian tanah dan batuan serta interpretasi hasil pengujian untuk aplikasi rekayasa geoteknik</w:t>
            </w:r>
          </w:p>
          <w:p w14:paraId="6A43B907" w14:textId="74B2B2DA" w:rsidR="00CA2D84" w:rsidRPr="00E660FD" w:rsidRDefault="00CD2E19" w:rsidP="00CA2D8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 menganalisis perilaku mekanik tanah dan batuan dalam respons terhadap beban dan lingkungan.</w:t>
            </w:r>
          </w:p>
        </w:tc>
      </w:tr>
      <w:tr w:rsidR="00E660FD" w:rsidRPr="00E660FD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CD3FFE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E660FD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CPL </w:t>
            </w:r>
            <w:r w:rsidRPr="00E660F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sym w:font="Symbol" w:char="F0DE"/>
            </w:r>
            <w:r w:rsidRPr="00E660FD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E660FD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E660FD" w:rsidRPr="00E660FD" w14:paraId="22C7752C" w14:textId="77777777" w:rsidTr="00CD2E19">
        <w:trPr>
          <w:trHeight w:val="4296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AD0718" w:rsidRPr="00CD3FFE" w:rsidRDefault="00AD0718" w:rsidP="00AD0718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19" w:type="dxa"/>
            <w:gridSpan w:val="3"/>
          </w:tcPr>
          <w:p w14:paraId="2D26E76C" w14:textId="1287319E" w:rsidR="00D412C0" w:rsidRPr="00E660FD" w:rsidRDefault="00CD2E19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Sub-CPMK 1</w:t>
            </w:r>
          </w:p>
          <w:p w14:paraId="6787233B" w14:textId="465F8E69" w:rsidR="005E5F9D" w:rsidRPr="00E660FD" w:rsidRDefault="005E5F9D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AE73546" w14:textId="72F3A42E" w:rsidR="005E5F9D" w:rsidRPr="00E660FD" w:rsidRDefault="005E5F9D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7EE6C2E" w14:textId="60B8D0BD" w:rsidR="005E5F9D" w:rsidRPr="00E660FD" w:rsidRDefault="005E5F9D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D2CCD0F" w14:textId="2AC38F98" w:rsidR="005E5F9D" w:rsidRPr="00E660FD" w:rsidRDefault="005E5F9D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687736" w14:textId="694F6BE9" w:rsidR="005E5F9D" w:rsidRPr="00E660FD" w:rsidRDefault="005E5F9D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EBB23F" w14:textId="77777777" w:rsidR="005E5F9D" w:rsidRPr="00E660FD" w:rsidRDefault="005E5F9D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8B9FC0" w14:textId="77777777" w:rsidR="005E5F9D" w:rsidRPr="00E660FD" w:rsidRDefault="005E5F9D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FDEB231" w14:textId="6D2CBBEC" w:rsidR="00CD2E19" w:rsidRPr="00E660FD" w:rsidRDefault="00CD2E19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Sub-CPMK 2</w:t>
            </w:r>
          </w:p>
          <w:p w14:paraId="68323E2C" w14:textId="6A881E7C" w:rsidR="005E5F9D" w:rsidRPr="00E660FD" w:rsidRDefault="005E5F9D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3066899" w14:textId="77777777" w:rsidR="005E5F9D" w:rsidRPr="00E660FD" w:rsidRDefault="005E5F9D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D1F09E" w14:textId="5DBB2D11" w:rsidR="00CD2E19" w:rsidRPr="00E660FD" w:rsidRDefault="00CD2E19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Sub-CPMK 3</w:t>
            </w:r>
          </w:p>
          <w:p w14:paraId="70BCBE7D" w14:textId="77777777" w:rsidR="005E5F9D" w:rsidRPr="00E660FD" w:rsidRDefault="005E5F9D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40F33A3" w14:textId="72858D96" w:rsidR="00CD2E19" w:rsidRPr="00E660FD" w:rsidRDefault="00CD2E19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Sub-CPMK 4</w:t>
            </w:r>
          </w:p>
          <w:p w14:paraId="089599D9" w14:textId="6E3BD21A" w:rsidR="005E5F9D" w:rsidRPr="00E660FD" w:rsidRDefault="005E5F9D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7F81919" w14:textId="77777777" w:rsidR="005E5F9D" w:rsidRPr="00E660FD" w:rsidRDefault="005E5F9D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C20D934" w14:textId="7D843355" w:rsidR="00CD2E19" w:rsidRPr="00E660FD" w:rsidRDefault="00CD2E19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Sub-CPMK 5</w:t>
            </w:r>
          </w:p>
          <w:p w14:paraId="53B230C0" w14:textId="76050CBD" w:rsidR="005E5F9D" w:rsidRPr="00E660FD" w:rsidRDefault="005E5F9D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AC6AA71" w14:textId="77777777" w:rsidR="005E5F9D" w:rsidRPr="00E660FD" w:rsidRDefault="005E5F9D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30EF7FD" w14:textId="27E75820" w:rsidR="00CD2E19" w:rsidRPr="00E660FD" w:rsidRDefault="00CD2E19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197" w:type="dxa"/>
            <w:gridSpan w:val="10"/>
          </w:tcPr>
          <w:p w14:paraId="76C8498F" w14:textId="77777777" w:rsidR="00CD2E19" w:rsidRPr="00E660FD" w:rsidRDefault="00CD2E19" w:rsidP="00CD2E19">
            <w:pPr>
              <w:autoSpaceDE/>
              <w:autoSpaceDN/>
              <w:ind w:left="94"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Komposisi dan struktur tanah.</w:t>
            </w:r>
          </w:p>
          <w:p w14:paraId="7CBAF46C" w14:textId="77777777" w:rsidR="00CD2E19" w:rsidRPr="00E660FD" w:rsidRDefault="00CD2E19" w:rsidP="00CD2E19">
            <w:pPr>
              <w:autoSpaceDE/>
              <w:autoSpaceDN/>
              <w:ind w:left="94"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Indeks sifat fisik tanah.</w:t>
            </w:r>
          </w:p>
          <w:p w14:paraId="2B3FCEA5" w14:textId="77777777" w:rsidR="00CD2E19" w:rsidRPr="00E660FD" w:rsidRDefault="00CD2E19" w:rsidP="00CD2E19">
            <w:pPr>
              <w:autoSpaceDE/>
              <w:autoSpaceDN/>
              <w:ind w:left="94"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Perilaku mekanik tanah.</w:t>
            </w:r>
          </w:p>
          <w:p w14:paraId="64593FCA" w14:textId="77777777" w:rsidR="00AD0718" w:rsidRPr="00E660FD" w:rsidRDefault="00CD2E19" w:rsidP="00CD2E19">
            <w:pPr>
              <w:ind w:left="94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Karakteristik hidrolik dan permeabilitas tanah.</w:t>
            </w:r>
          </w:p>
          <w:p w14:paraId="11DE48A1" w14:textId="77777777" w:rsidR="00CD2E19" w:rsidRPr="00E660FD" w:rsidRDefault="00CD2E19" w:rsidP="00CD2E19">
            <w:pPr>
              <w:autoSpaceDE/>
              <w:autoSpaceDN/>
              <w:ind w:left="94"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Komposisi mineral dan tekstur batuan.</w:t>
            </w:r>
          </w:p>
          <w:p w14:paraId="1794FFDD" w14:textId="77777777" w:rsidR="00CD2E19" w:rsidRPr="00E660FD" w:rsidRDefault="00CD2E19" w:rsidP="00CD2E19">
            <w:pPr>
              <w:autoSpaceDE/>
              <w:autoSpaceDN/>
              <w:ind w:left="94"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Sifat mekanik batuan.</w:t>
            </w:r>
          </w:p>
          <w:p w14:paraId="4A287DAD" w14:textId="428ADB5F" w:rsidR="00CD2E19" w:rsidRPr="00E660FD" w:rsidRDefault="00CD2E19" w:rsidP="00CD2E19">
            <w:pPr>
              <w:autoSpaceDE/>
              <w:autoSpaceDN/>
              <w:ind w:left="94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Karakteristik deformasi batuan.</w:t>
            </w:r>
          </w:p>
          <w:p w14:paraId="640E9DC8" w14:textId="1FC7EC6E" w:rsidR="005E5F9D" w:rsidRPr="00E660FD" w:rsidRDefault="005E5F9D" w:rsidP="00CD2E19">
            <w:pPr>
              <w:autoSpaceDE/>
              <w:autoSpaceDN/>
              <w:ind w:left="94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</w:p>
          <w:p w14:paraId="6FB721E0" w14:textId="7C3FD3CF" w:rsidR="005E5F9D" w:rsidRPr="00E660FD" w:rsidRDefault="005E5F9D" w:rsidP="005E5F9D">
            <w:pPr>
              <w:autoSpaceDE/>
              <w:autoSpaceDN/>
              <w:ind w:left="94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Penerapan prinsip rekayasa tanah dan batuan dalam kasus nyata.</w:t>
            </w:r>
          </w:p>
          <w:p w14:paraId="37AD994C" w14:textId="19DEBE12" w:rsidR="005E5F9D" w:rsidRPr="00E660FD" w:rsidRDefault="005E5F9D" w:rsidP="005E5F9D">
            <w:pPr>
              <w:autoSpaceDE/>
              <w:autoSpaceDN/>
              <w:ind w:left="94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</w:p>
          <w:p w14:paraId="112E7AA1" w14:textId="77777777" w:rsidR="005E5F9D" w:rsidRPr="00E660FD" w:rsidRDefault="005E5F9D" w:rsidP="005E5F9D">
            <w:pPr>
              <w:autoSpaceDE/>
              <w:autoSpaceDN/>
              <w:ind w:left="94"/>
              <w:textAlignment w:val="baseline"/>
              <w:rPr>
                <w:rFonts w:ascii="Arial" w:hAnsi="Arial" w:cs="Arial"/>
              </w:rPr>
            </w:pPr>
          </w:p>
          <w:p w14:paraId="53C60B94" w14:textId="5F9B8AE7" w:rsidR="005E5F9D" w:rsidRPr="00E660FD" w:rsidRDefault="005E5F9D" w:rsidP="005E5F9D">
            <w:pPr>
              <w:autoSpaceDE/>
              <w:autoSpaceDN/>
              <w:ind w:left="94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Studi kasus dan analisis terhadap proyek-proyek geoteknik.</w:t>
            </w:r>
          </w:p>
          <w:p w14:paraId="455EB7BA" w14:textId="77777777" w:rsidR="005E5F9D" w:rsidRPr="00E660FD" w:rsidRDefault="005E5F9D" w:rsidP="005E5F9D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14:paraId="3D1BFA71" w14:textId="4D36AB84" w:rsidR="00CD2E19" w:rsidRPr="00E660FD" w:rsidRDefault="00CD2E19" w:rsidP="00CD2E19">
            <w:pPr>
              <w:ind w:left="94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Metode pengujian laboratorium untuk menentukan sifat dan karakteristik tanah dan batuan.</w:t>
            </w:r>
          </w:p>
          <w:p w14:paraId="0B4DB694" w14:textId="57DA5E91" w:rsidR="00CD2E19" w:rsidRPr="00E660FD" w:rsidRDefault="00CD2E19" w:rsidP="00CD2E19">
            <w:pPr>
              <w:ind w:left="94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Interpretasi hasil pengujian dan hubungannya dengan rekayasa geoteknik</w:t>
            </w:r>
          </w:p>
          <w:p w14:paraId="43B426EB" w14:textId="77777777" w:rsidR="005E5F9D" w:rsidRPr="00E660FD" w:rsidRDefault="005E5F9D" w:rsidP="00CD2E19">
            <w:pPr>
              <w:autoSpaceDE/>
              <w:autoSpaceDN/>
              <w:ind w:left="94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</w:p>
          <w:p w14:paraId="43A4F8B2" w14:textId="53E78C0D" w:rsidR="005E5F9D" w:rsidRPr="00E660FD" w:rsidRDefault="00CD2E19" w:rsidP="005E5F9D">
            <w:pPr>
              <w:autoSpaceDE/>
              <w:autoSpaceDN/>
              <w:ind w:left="94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Stabilitas lereng dan analisis faktor keamanan.</w:t>
            </w:r>
          </w:p>
          <w:p w14:paraId="62D677AA" w14:textId="77777777" w:rsidR="00CD2E19" w:rsidRPr="00E660FD" w:rsidRDefault="00CD2E19" w:rsidP="00CD2E19">
            <w:pPr>
              <w:autoSpaceDE/>
              <w:autoSpaceDN/>
              <w:ind w:left="94"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Perencanaan dan desain struktur penahan tanah.</w:t>
            </w:r>
          </w:p>
          <w:p w14:paraId="58B98E98" w14:textId="77777777" w:rsidR="00CD2E19" w:rsidRPr="00E660FD" w:rsidRDefault="00CD2E19" w:rsidP="00CD2E19">
            <w:pPr>
              <w:autoSpaceDE/>
              <w:autoSpaceDN/>
              <w:ind w:left="94"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Desain pondasi dangkal dan dalam.</w:t>
            </w:r>
          </w:p>
          <w:p w14:paraId="54FE6EA7" w14:textId="36874ECC" w:rsidR="00CD2E19" w:rsidRPr="00E660FD" w:rsidRDefault="00CD2E19" w:rsidP="00CD2E19">
            <w:pPr>
              <w:ind w:left="94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Analisis pembebanan tanah.</w:t>
            </w:r>
          </w:p>
          <w:p w14:paraId="0193EBBD" w14:textId="1CC166A0" w:rsidR="00CD2E19" w:rsidRPr="00E660FD" w:rsidRDefault="00CD2E19" w:rsidP="00CD2E19">
            <w:pPr>
              <w:autoSpaceDE/>
              <w:autoSpaceDN/>
              <w:ind w:left="94"/>
              <w:textAlignment w:val="baseline"/>
              <w:rPr>
                <w:rFonts w:ascii="Arial" w:hAnsi="Arial" w:cs="Arial"/>
              </w:rPr>
            </w:pPr>
          </w:p>
        </w:tc>
      </w:tr>
      <w:tr w:rsidR="00E660FD" w:rsidRPr="00E660FD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B60670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60670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Deskripsi</w:t>
            </w:r>
            <w:r w:rsidRPr="00B60670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B60670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Singkat</w:t>
            </w:r>
            <w:r w:rsidRPr="00B6067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</w:t>
            </w:r>
            <w:r w:rsidR="00A82C4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ta </w:t>
            </w:r>
            <w:r w:rsidRPr="00B60670">
              <w:rPr>
                <w:rFonts w:asciiTheme="minorHAnsi" w:hAnsiTheme="minorHAnsi" w:cstheme="minorHAnsi"/>
                <w:b/>
                <w:sz w:val="22"/>
                <w:szCs w:val="22"/>
              </w:rPr>
              <w:t>K</w:t>
            </w:r>
            <w:r w:rsidR="00A82C4C">
              <w:rPr>
                <w:rFonts w:asciiTheme="minorHAnsi" w:hAnsiTheme="minorHAnsi" w:cstheme="minorHAnsi"/>
                <w:b/>
                <w:sz w:val="22"/>
                <w:szCs w:val="22"/>
              </w:rPr>
              <w:t>uliah</w:t>
            </w:r>
          </w:p>
        </w:tc>
        <w:tc>
          <w:tcPr>
            <w:tcW w:w="13616" w:type="dxa"/>
            <w:gridSpan w:val="13"/>
          </w:tcPr>
          <w:p w14:paraId="3577A9CF" w14:textId="475FDE14" w:rsidR="00AD0718" w:rsidRPr="00E660FD" w:rsidRDefault="009C7D22" w:rsidP="001624E0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E660FD">
              <w:rPr>
                <w:rFonts w:asciiTheme="minorHAnsi" w:hAnsiTheme="minorHAnsi" w:cstheme="minorHAnsi"/>
                <w:noProof/>
                <w:sz w:val="22"/>
                <w:szCs w:val="22"/>
              </w:rPr>
              <w:t>Mata kuliah ini bertujuan untuk memberikan pemahaman tentang sifat dan karakteristik tanah dan batuan serta penerapannya dalam rekayasa geoteknik. Mahasiswa akan mempelajari prinsip-prinsip dasar rekayasa tanah dan batuan, metode pengujian, analisis geoteknik, dan perancangan struktur geoteknik.</w:t>
            </w:r>
          </w:p>
        </w:tc>
      </w:tr>
      <w:tr w:rsidR="00E660FD" w:rsidRPr="00E660FD" w14:paraId="2B75DF7D" w14:textId="77777777" w:rsidTr="009C7D22">
        <w:trPr>
          <w:trHeight w:val="714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B60670" w:rsidRDefault="00AD0718" w:rsidP="00AD0718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B60670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lastRenderedPageBreak/>
              <w:t>Bahan Kajian / Materi Pembelajaran</w:t>
            </w:r>
          </w:p>
        </w:tc>
        <w:tc>
          <w:tcPr>
            <w:tcW w:w="13616" w:type="dxa"/>
            <w:gridSpan w:val="13"/>
          </w:tcPr>
          <w:p w14:paraId="027F021A" w14:textId="77777777" w:rsidR="009C7D22" w:rsidRPr="00E660FD" w:rsidRDefault="009C7D22" w:rsidP="003F79E0">
            <w:pPr>
              <w:numPr>
                <w:ilvl w:val="0"/>
                <w:numId w:val="2"/>
              </w:numPr>
              <w:tabs>
                <w:tab w:val="clear" w:pos="720"/>
                <w:tab w:val="num" w:pos="792"/>
              </w:tabs>
              <w:autoSpaceDE/>
              <w:autoSpaceDN/>
              <w:ind w:hanging="72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Sifat dan Karakteristik Tanah</w:t>
            </w:r>
          </w:p>
          <w:p w14:paraId="5D80444F" w14:textId="77777777" w:rsidR="009C7D22" w:rsidRPr="00E660FD" w:rsidRDefault="009C7D22" w:rsidP="003F79E0">
            <w:pPr>
              <w:numPr>
                <w:ilvl w:val="0"/>
                <w:numId w:val="3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Komposisi dan struktur tanah.</w:t>
            </w:r>
          </w:p>
          <w:p w14:paraId="1CC972A1" w14:textId="77777777" w:rsidR="009C7D22" w:rsidRPr="00E660FD" w:rsidRDefault="009C7D22" w:rsidP="003F79E0">
            <w:pPr>
              <w:numPr>
                <w:ilvl w:val="0"/>
                <w:numId w:val="3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Indeks sifat fisik tanah.</w:t>
            </w:r>
          </w:p>
          <w:p w14:paraId="773F527E" w14:textId="77777777" w:rsidR="009C7D22" w:rsidRPr="00E660FD" w:rsidRDefault="009C7D22" w:rsidP="003F79E0">
            <w:pPr>
              <w:numPr>
                <w:ilvl w:val="0"/>
                <w:numId w:val="3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Perilaku mekanik tanah.</w:t>
            </w:r>
          </w:p>
          <w:p w14:paraId="534C9AF7" w14:textId="77777777" w:rsidR="009C7D22" w:rsidRPr="00E660FD" w:rsidRDefault="009C7D22" w:rsidP="003F79E0">
            <w:pPr>
              <w:numPr>
                <w:ilvl w:val="0"/>
                <w:numId w:val="3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Karakteristik hidrolik dan permeabilitas tanah.</w:t>
            </w:r>
          </w:p>
          <w:p w14:paraId="3CE1E4DA" w14:textId="77777777" w:rsidR="009C7D22" w:rsidRPr="00E660FD" w:rsidRDefault="009C7D22" w:rsidP="003F79E0">
            <w:pPr>
              <w:numPr>
                <w:ilvl w:val="0"/>
                <w:numId w:val="4"/>
              </w:num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Sifat dan Karakteristik Batuan</w:t>
            </w:r>
          </w:p>
          <w:p w14:paraId="411540FC" w14:textId="77777777" w:rsidR="009C7D22" w:rsidRPr="00E660FD" w:rsidRDefault="009C7D22" w:rsidP="003F79E0">
            <w:pPr>
              <w:numPr>
                <w:ilvl w:val="0"/>
                <w:numId w:val="5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Komposisi mineral dan tekstur batuan.</w:t>
            </w:r>
          </w:p>
          <w:p w14:paraId="676AC974" w14:textId="77777777" w:rsidR="009C7D22" w:rsidRPr="00E660FD" w:rsidRDefault="009C7D22" w:rsidP="003F79E0">
            <w:pPr>
              <w:numPr>
                <w:ilvl w:val="0"/>
                <w:numId w:val="5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Sifat mekanik batuan.</w:t>
            </w:r>
          </w:p>
          <w:p w14:paraId="06BF530B" w14:textId="77777777" w:rsidR="009C7D22" w:rsidRPr="00E660FD" w:rsidRDefault="009C7D22" w:rsidP="003F79E0">
            <w:pPr>
              <w:numPr>
                <w:ilvl w:val="0"/>
                <w:numId w:val="5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Karakteristik deformasi batuan.</w:t>
            </w:r>
          </w:p>
          <w:p w14:paraId="74E16FAF" w14:textId="77777777" w:rsidR="009C7D22" w:rsidRPr="00E660FD" w:rsidRDefault="009C7D22" w:rsidP="003F79E0">
            <w:pPr>
              <w:numPr>
                <w:ilvl w:val="0"/>
                <w:numId w:val="6"/>
              </w:num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Pengujian Tanah dan Batuan</w:t>
            </w:r>
          </w:p>
          <w:p w14:paraId="0786909A" w14:textId="77777777" w:rsidR="009C7D22" w:rsidRPr="00E660FD" w:rsidRDefault="009C7D22" w:rsidP="003F79E0">
            <w:pPr>
              <w:numPr>
                <w:ilvl w:val="0"/>
                <w:numId w:val="7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Metode pengujian laboratorium untuk menentukan sifat dan karakteristik tanah dan batuan</w:t>
            </w:r>
          </w:p>
          <w:p w14:paraId="7C2B4E22" w14:textId="77777777" w:rsidR="009C7D22" w:rsidRPr="00E660FD" w:rsidRDefault="009C7D22" w:rsidP="003F79E0">
            <w:pPr>
              <w:numPr>
                <w:ilvl w:val="0"/>
                <w:numId w:val="8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Interpretasi hasil pengujian dan hubungannya dengan rekayasa geoteknik.</w:t>
            </w:r>
          </w:p>
          <w:p w14:paraId="24616304" w14:textId="77777777" w:rsidR="009C7D22" w:rsidRPr="00E660FD" w:rsidRDefault="009C7D22" w:rsidP="003F79E0">
            <w:pPr>
              <w:numPr>
                <w:ilvl w:val="0"/>
                <w:numId w:val="9"/>
              </w:num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Analisis Geoteknik</w:t>
            </w:r>
          </w:p>
          <w:p w14:paraId="47206340" w14:textId="77777777" w:rsidR="009C7D22" w:rsidRPr="00E660FD" w:rsidRDefault="009C7D22" w:rsidP="003F79E0">
            <w:pPr>
              <w:numPr>
                <w:ilvl w:val="0"/>
                <w:numId w:val="10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Stabilitas lereng dan analisis faktor keamanan.</w:t>
            </w:r>
          </w:p>
          <w:p w14:paraId="408C5D13" w14:textId="77777777" w:rsidR="009C7D22" w:rsidRPr="00E660FD" w:rsidRDefault="009C7D22" w:rsidP="003F79E0">
            <w:pPr>
              <w:numPr>
                <w:ilvl w:val="0"/>
                <w:numId w:val="10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Perencanaan dan desain struktur penahan tanah.</w:t>
            </w:r>
          </w:p>
          <w:p w14:paraId="63DB7F09" w14:textId="77777777" w:rsidR="009C7D22" w:rsidRPr="00E660FD" w:rsidRDefault="009C7D22" w:rsidP="003F79E0">
            <w:pPr>
              <w:numPr>
                <w:ilvl w:val="0"/>
                <w:numId w:val="10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Desain pondasi dangkal dan dalam.</w:t>
            </w:r>
          </w:p>
          <w:p w14:paraId="76A57400" w14:textId="41183618" w:rsidR="009C7D22" w:rsidRPr="00E660FD" w:rsidRDefault="009C7D22" w:rsidP="003F79E0">
            <w:pPr>
              <w:numPr>
                <w:ilvl w:val="0"/>
                <w:numId w:val="10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Analisis pembebanan tanah</w:t>
            </w:r>
          </w:p>
          <w:p w14:paraId="44602E3E" w14:textId="77777777" w:rsidR="009C7D22" w:rsidRPr="00E660FD" w:rsidRDefault="009C7D22" w:rsidP="003F79E0">
            <w:pPr>
              <w:numPr>
                <w:ilvl w:val="0"/>
                <w:numId w:val="11"/>
              </w:num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Praktik Rekayasa Tanah dan Batuan</w:t>
            </w:r>
          </w:p>
          <w:p w14:paraId="38DADF4F" w14:textId="77777777" w:rsidR="009C7D22" w:rsidRPr="00E660FD" w:rsidRDefault="009C7D22" w:rsidP="003F79E0">
            <w:pPr>
              <w:numPr>
                <w:ilvl w:val="0"/>
                <w:numId w:val="12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Penerapan prinsip rekayasa tanah dan batuan dalam kasus nyata.</w:t>
            </w:r>
          </w:p>
          <w:p w14:paraId="2196A648" w14:textId="1EA528BA" w:rsidR="003874FF" w:rsidRPr="00E660FD" w:rsidRDefault="009C7D22" w:rsidP="003F79E0">
            <w:pPr>
              <w:numPr>
                <w:ilvl w:val="0"/>
                <w:numId w:val="12"/>
              </w:numPr>
              <w:autoSpaceDE/>
              <w:autoSpaceDN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Studi kasus dan analisis terhadap proyek-proyek geoteknik.</w:t>
            </w:r>
          </w:p>
        </w:tc>
      </w:tr>
      <w:tr w:rsidR="00E660FD" w:rsidRPr="00E660FD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B60670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B60670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E660FD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Utama</w:t>
            </w: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E660FD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660FD" w:rsidRPr="00E660FD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B60670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7FB54B51" w14:textId="77777777" w:rsidR="009C7D22" w:rsidRPr="00E660FD" w:rsidRDefault="009C7D22" w:rsidP="003F79E0">
            <w:pPr>
              <w:numPr>
                <w:ilvl w:val="0"/>
                <w:numId w:val="13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eastAsia="Calibri" w:hAnsiTheme="minorHAnsi" w:cstheme="minorHAnsi"/>
                <w:sz w:val="22"/>
                <w:szCs w:val="22"/>
              </w:rPr>
              <w:t>Das, B.M. (2019). Principles of Geotechnical Engineering. Cengage Learning.</w:t>
            </w:r>
          </w:p>
          <w:p w14:paraId="69174FBE" w14:textId="77777777" w:rsidR="009C7D22" w:rsidRPr="00E660FD" w:rsidRDefault="009C7D22" w:rsidP="003F79E0">
            <w:pPr>
              <w:numPr>
                <w:ilvl w:val="0"/>
                <w:numId w:val="13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eastAsia="Calibri" w:hAnsiTheme="minorHAnsi" w:cstheme="minorHAnsi"/>
                <w:sz w:val="22"/>
                <w:szCs w:val="22"/>
              </w:rPr>
              <w:t>Holtz, R.D., Kovacs, W.D., &amp; Sheahan, T.C. (2011). An Introduction to Geotechnical Engineering. Pearson Education.</w:t>
            </w:r>
          </w:p>
          <w:p w14:paraId="3E5B2CD3" w14:textId="77777777" w:rsidR="009C7D22" w:rsidRPr="00E660FD" w:rsidRDefault="009C7D22" w:rsidP="003F79E0">
            <w:pPr>
              <w:numPr>
                <w:ilvl w:val="0"/>
                <w:numId w:val="13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eastAsia="Calibri" w:hAnsiTheme="minorHAnsi" w:cstheme="minorHAnsi"/>
                <w:sz w:val="22"/>
                <w:szCs w:val="22"/>
              </w:rPr>
              <w:t>Coduto, D.P., Yeung, M.R., &amp; Kitch, W.A. (2018). Geotechnical Engineering: Principles and Practices. Pearson Education.</w:t>
            </w:r>
          </w:p>
          <w:p w14:paraId="751C8A57" w14:textId="38D93439" w:rsidR="002756D7" w:rsidRPr="00E660FD" w:rsidRDefault="002756D7" w:rsidP="00BB653C">
            <w:pPr>
              <w:autoSpaceDE/>
              <w:autoSpaceDN/>
              <w:ind w:left="720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</w:p>
          <w:p w14:paraId="08894022" w14:textId="32E6497D" w:rsidR="00955BAC" w:rsidRPr="00E660FD" w:rsidRDefault="00955BAC" w:rsidP="00252A90">
            <w:pPr>
              <w:pStyle w:val="ListParagraph"/>
              <w:autoSpaceDE/>
              <w:autoSpaceDN/>
              <w:ind w:left="311"/>
              <w:contextualSpacing/>
              <w:rPr>
                <w:rFonts w:asciiTheme="minorHAnsi" w:hAnsiTheme="minorHAnsi"/>
                <w:sz w:val="22"/>
                <w:szCs w:val="22"/>
                <w:lang w:val="id-ID"/>
              </w:rPr>
            </w:pPr>
          </w:p>
        </w:tc>
      </w:tr>
      <w:tr w:rsidR="00E660FD" w:rsidRPr="00E660FD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B60670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E660FD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lang w:val="id-ID"/>
              </w:rPr>
              <w:t>Pendukung</w:t>
            </w:r>
            <w:r w:rsidRPr="00E660FD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E660FD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660FD" w:rsidRPr="00E660FD" w14:paraId="3A4F386E" w14:textId="77777777" w:rsidTr="005221EE">
        <w:trPr>
          <w:trHeight w:val="2485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B60670" w:rsidRDefault="00EE7030" w:rsidP="00EE7030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74AC407" w14:textId="391D7E7F" w:rsidR="006E3796" w:rsidRPr="00E660FD" w:rsidRDefault="006E3796" w:rsidP="00BB653C">
            <w:pPr>
              <w:pStyle w:val="ListParagraph"/>
              <w:autoSpaceDE/>
              <w:autoSpaceDN/>
              <w:ind w:left="460"/>
              <w:contextualSpacing/>
              <w:jc w:val="both"/>
              <w:rPr>
                <w:rFonts w:asciiTheme="minorHAnsi" w:eastAsia="MS Gothic" w:hAnsiTheme="minorHAnsi" w:cstheme="minorHAnsi"/>
                <w:sz w:val="22"/>
                <w:szCs w:val="22"/>
              </w:rPr>
            </w:pPr>
          </w:p>
        </w:tc>
      </w:tr>
      <w:tr w:rsidR="00E660FD" w:rsidRPr="00E660FD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B60670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60670">
              <w:rPr>
                <w:rFonts w:asciiTheme="minorHAnsi" w:hAnsiTheme="minorHAnsi" w:cstheme="minorHAnsi"/>
                <w:b/>
                <w:sz w:val="22"/>
                <w:szCs w:val="22"/>
              </w:rPr>
              <w:t>Dosen Pengampu</w:t>
            </w:r>
          </w:p>
        </w:tc>
        <w:tc>
          <w:tcPr>
            <w:tcW w:w="13616" w:type="dxa"/>
            <w:gridSpan w:val="13"/>
          </w:tcPr>
          <w:p w14:paraId="2B567CFF" w14:textId="77777777" w:rsidR="009C7D22" w:rsidRPr="00E660FD" w:rsidRDefault="009C7D22" w:rsidP="009C7D22">
            <w:pPr>
              <w:pStyle w:val="ListParagraph"/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1. Dr. Ir. Busthan Azikin, M.T (D61-BA)</w:t>
            </w:r>
          </w:p>
          <w:p w14:paraId="38DF860E" w14:textId="14C381C7" w:rsidR="00A82C4C" w:rsidRPr="00E660FD" w:rsidRDefault="009C7D22" w:rsidP="009C7D22">
            <w:pPr>
              <w:pStyle w:val="ListParagraph"/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2. Dr. Eng. Hendra Pachri, ST, M.Eng (D61-HP)</w:t>
            </w:r>
          </w:p>
        </w:tc>
      </w:tr>
      <w:tr w:rsidR="00E660FD" w:rsidRPr="00E660FD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B60670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60670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Matakuliah</w:t>
            </w:r>
            <w:r w:rsidRPr="00B60670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="00AA47A7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B60670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2B562F8B" w:rsidR="00AD0718" w:rsidRPr="00E660FD" w:rsidRDefault="009C7D22" w:rsidP="00AD07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Geologi Teknik</w:t>
            </w:r>
          </w:p>
        </w:tc>
      </w:tr>
    </w:tbl>
    <w:p w14:paraId="5A4FA593" w14:textId="77777777" w:rsidR="00E31800" w:rsidRDefault="00E31800" w:rsidP="009B7DF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8"/>
        <w:gridCol w:w="2175"/>
        <w:gridCol w:w="2013"/>
        <w:gridCol w:w="2060"/>
        <w:gridCol w:w="1678"/>
        <w:gridCol w:w="2697"/>
        <w:gridCol w:w="2261"/>
        <w:gridCol w:w="481"/>
        <w:gridCol w:w="500"/>
        <w:gridCol w:w="452"/>
        <w:gridCol w:w="452"/>
        <w:gridCol w:w="455"/>
      </w:tblGrid>
      <w:tr w:rsidR="0075166A" w:rsidRPr="001A2FB6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1A2FB6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Pekan</w:t>
            </w: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E660F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E660F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E660FD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Pr="001A2FB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color w:val="0000FF"/>
                <w:sz w:val="22"/>
                <w:szCs w:val="22"/>
                <w:lang w:val="id-ID" w:eastAsia="id-ID"/>
              </w:rPr>
              <w:t>[</w:t>
            </w:r>
            <w:r w:rsidRPr="001A2FB6">
              <w:rPr>
                <w:rFonts w:asciiTheme="minorHAnsi" w:hAnsiTheme="minorHAnsi" w:cstheme="minorHAnsi"/>
                <w:b/>
                <w:bCs/>
                <w:noProof/>
                <w:color w:val="0000FF"/>
                <w:sz w:val="22"/>
                <w:szCs w:val="22"/>
                <w:lang w:val="id-ID" w:eastAsia="id-ID"/>
              </w:rPr>
              <w:t>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>
              <w:rPr>
                <w:rFonts w:asciiTheme="minorHAnsi" w:hAnsiTheme="minorHAnsi" w:cstheme="minorHAnsi"/>
                <w:b/>
                <w:bCs/>
                <w:color w:val="0000FF"/>
                <w:sz w:val="22"/>
                <w:szCs w:val="22"/>
                <w:lang w:val="id-ID" w:eastAsia="id-ID"/>
              </w:rPr>
              <w:t>[</w:t>
            </w:r>
            <w:r w:rsidRPr="001A2FB6">
              <w:rPr>
                <w:rFonts w:asciiTheme="minorHAnsi" w:hAnsiTheme="minorHAnsi" w:cstheme="minorHAnsi"/>
                <w:b/>
                <w:bCs/>
                <w:color w:val="0000FF"/>
                <w:sz w:val="22"/>
                <w:szCs w:val="22"/>
                <w:lang w:val="id-ID" w:eastAsia="id-ID"/>
              </w:rPr>
              <w:t>Pustaka</w:t>
            </w:r>
            <w:r>
              <w:rPr>
                <w:rFonts w:asciiTheme="minorHAnsi" w:hAnsiTheme="minorHAnsi" w:cstheme="minorHAnsi"/>
                <w:b/>
                <w:bCs/>
                <w:color w:val="0000FF"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75166A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obot Penilaian (%)</w:t>
            </w:r>
          </w:p>
        </w:tc>
      </w:tr>
      <w:tr w:rsidR="00FC7E75" w:rsidRPr="001A2FB6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1A2FB6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E660F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E660F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Indikator</w:t>
            </w:r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E660FD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entuk &amp; Kriteria</w:t>
            </w:r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1A2FB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uring (</w:t>
            </w:r>
            <w:r w:rsidRPr="001A2FB6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id-ID"/>
              </w:rPr>
              <w:t>offline</w:t>
            </w: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1A2FB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Daring (</w:t>
            </w:r>
            <w:r w:rsidRPr="001A2FB6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22"/>
                <w:szCs w:val="22"/>
                <w:lang w:eastAsia="id-ID"/>
              </w:rPr>
              <w:t>online</w:t>
            </w:r>
            <w:r w:rsidRPr="001A2FB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1A2FB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FF"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1A2FB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1A2FB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1A2FB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1A2FB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1A2FB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L</w:t>
            </w:r>
          </w:p>
        </w:tc>
      </w:tr>
      <w:tr w:rsidR="00A153D2" w:rsidRPr="00033D78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E660FD" w:rsidRDefault="00A153D2" w:rsidP="00C557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[Sub-CPMK-1]</w:t>
            </w:r>
          </w:p>
          <w:p w14:paraId="4EDD52F8" w14:textId="143968C0" w:rsidR="00C5572A" w:rsidRPr="00E660FD" w:rsidRDefault="00A153D2" w:rsidP="00C557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Mampu memahami desain perkuliahan, menjelaskan</w:t>
            </w:r>
            <w:r w:rsidR="00C5572A"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 Perilaku mekanik tanah.</w:t>
            </w:r>
          </w:p>
          <w:p w14:paraId="1BC4DA4C" w14:textId="77777777" w:rsidR="00C5572A" w:rsidRPr="00E660FD" w:rsidRDefault="00C5572A" w:rsidP="00C557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Karakteristik hidrolik dan permeabilitas tanah.</w:t>
            </w:r>
          </w:p>
          <w:p w14:paraId="69F76628" w14:textId="77777777" w:rsidR="00C5572A" w:rsidRPr="00E660FD" w:rsidRDefault="00C5572A" w:rsidP="00C557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Komposisi mineral dan tekstur batuan.</w:t>
            </w:r>
          </w:p>
          <w:p w14:paraId="5316F07C" w14:textId="77777777" w:rsidR="00C5572A" w:rsidRPr="00E660FD" w:rsidRDefault="00C5572A" w:rsidP="00C557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Sifat mekanik batuan.</w:t>
            </w:r>
          </w:p>
          <w:p w14:paraId="3214AABA" w14:textId="77777777" w:rsidR="00C5572A" w:rsidRPr="00E660FD" w:rsidRDefault="00C5572A" w:rsidP="00C557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Karakteristik deformasi batuan.</w:t>
            </w:r>
          </w:p>
          <w:p w14:paraId="653463B5" w14:textId="5DE667B4" w:rsidR="00A153D2" w:rsidRPr="00E660FD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3D5EA250" w14:textId="77777777" w:rsidR="00C5572A" w:rsidRPr="00E660FD" w:rsidRDefault="00A153D2" w:rsidP="00C557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Mampu memahami desain perkuliahan dan menjelaskan </w:t>
            </w:r>
            <w:r w:rsidR="00C5572A" w:rsidRPr="00E660FD">
              <w:rPr>
                <w:rFonts w:asciiTheme="minorHAnsi" w:hAnsiTheme="minorHAnsi" w:cstheme="minorHAnsi"/>
                <w:sz w:val="22"/>
                <w:szCs w:val="22"/>
              </w:rPr>
              <w:t>menjelaskan Perilaku mekanik tanah.</w:t>
            </w:r>
          </w:p>
          <w:p w14:paraId="25E1F205" w14:textId="7285BF0F" w:rsidR="00A153D2" w:rsidRPr="00E660FD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A1EF2C8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3054B049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B9AE4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5B1E48F2" w14:textId="16BD3E4F" w:rsidR="00A153D2" w:rsidRPr="00E660FD" w:rsidRDefault="00443E9E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ahami </w:t>
            </w:r>
            <w:r w:rsidR="00A153D2" w:rsidRPr="00E660F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rancangan perkuliahan dan Menjelaskan </w:t>
            </w:r>
            <w:r w:rsidR="00C5572A" w:rsidRPr="00E660FD">
              <w:rPr>
                <w:rFonts w:asciiTheme="minorHAnsi" w:hAnsiTheme="minorHAnsi" w:cstheme="minorHAnsi"/>
                <w:sz w:val="22"/>
                <w:szCs w:val="22"/>
              </w:rPr>
              <w:t>Perilaku mekanik tanah.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2C502A3D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1A7120D5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05477A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4293BA5C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</w:p>
          <w:p w14:paraId="38612740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366370E6" w14:textId="55B8EC60" w:rsidR="00A153D2" w:rsidRPr="007C40C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4A667972" w14:textId="12D9ED8F" w:rsidR="00A153D2" w:rsidRPr="0042672E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</w:t>
            </w:r>
            <w:r>
              <w:rPr>
                <w:rStyle w:val="fontstyle01"/>
              </w:rPr>
              <w:t xml:space="preserve"> </w:t>
            </w:r>
            <w:r w:rsidRPr="0020173D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SIKOLA</w:t>
            </w:r>
            <w:r w:rsidRPr="0020173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42672E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42672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42672E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 Pertama</w:t>
            </w:r>
            <w:r w:rsidRPr="0042672E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1</w:t>
            </w:r>
          </w:p>
          <w:p w14:paraId="584DE3CD" w14:textId="77777777" w:rsidR="00A153D2" w:rsidRPr="0042672E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 pertama</w:t>
            </w:r>
          </w:p>
          <w:p w14:paraId="3F292410" w14:textId="77777777" w:rsidR="00A153D2" w:rsidRPr="00033D78" w:rsidRDefault="00A153D2" w:rsidP="00A153D2">
            <w:pP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1545EB5A" w14:textId="54D509D9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033D78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033D78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1523A8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r w:rsidRPr="001523A8">
              <w:rPr>
                <w:rStyle w:val="fontstyle21"/>
                <w:rFonts w:asciiTheme="minorHAnsi" w:hAnsiTheme="minorHAnsi" w:cstheme="minorHAnsi"/>
                <w:sz w:val="22"/>
                <w:szCs w:val="22"/>
              </w:rPr>
              <w:t>Perkenalan</w:t>
            </w:r>
          </w:p>
          <w:p w14:paraId="2CD1DC5A" w14:textId="77777777" w:rsidR="00A153D2" w:rsidRPr="00567876" w:rsidRDefault="00A153D2" w:rsidP="003F79E0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0000FF"/>
                <w:sz w:val="22"/>
                <w:szCs w:val="22"/>
                <w:lang w:eastAsia="ja-JP"/>
              </w:rPr>
            </w:pPr>
            <w:r w:rsidRPr="00567876">
              <w:rPr>
                <w:rStyle w:val="fontstyle21"/>
                <w:rFonts w:asciiTheme="minorHAnsi" w:hAnsiTheme="minorHAnsi" w:cstheme="minorHAnsi"/>
                <w:sz w:val="22"/>
                <w:szCs w:val="22"/>
              </w:rPr>
              <w:t>Kontrak</w:t>
            </w:r>
            <w:r w:rsidRPr="005678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67876">
              <w:rPr>
                <w:rStyle w:val="fontstyle21"/>
                <w:rFonts w:asciiTheme="minorHAnsi" w:hAnsiTheme="minorHAnsi" w:cstheme="minorHAnsi"/>
                <w:sz w:val="22"/>
                <w:szCs w:val="22"/>
              </w:rPr>
              <w:t>perkuliahan</w:t>
            </w:r>
          </w:p>
          <w:p w14:paraId="45D91385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  <w:p w14:paraId="0DB50D5F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12A075D2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3BC57FF3" w14:textId="76AC3AD7" w:rsidR="00A153D2" w:rsidRPr="00B2446B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033D78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43712CBE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2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- 4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6BD81461" w:rsidR="00A153D2" w:rsidRPr="00E660FD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[Sub-CPMK-</w:t>
            </w:r>
            <w:r w:rsidR="00C5572A"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1</w:t>
            </w: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32D14297" w14:textId="65170526" w:rsidR="00C5572A" w:rsidRPr="00E660FD" w:rsidRDefault="00C5572A" w:rsidP="00C557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Mampu memahami menjelaskan Perilaku mekanik tanah.</w:t>
            </w:r>
          </w:p>
          <w:p w14:paraId="20F4717A" w14:textId="77777777" w:rsidR="00C5572A" w:rsidRPr="00E660FD" w:rsidRDefault="00C5572A" w:rsidP="00C557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Karakteristik hidrolik dan permeabilitas tanah.</w:t>
            </w:r>
          </w:p>
          <w:p w14:paraId="5CB207E5" w14:textId="77777777" w:rsidR="00C5572A" w:rsidRPr="00E660FD" w:rsidRDefault="00C5572A" w:rsidP="00C557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Komposisi mineral dan tekstur batuan.</w:t>
            </w:r>
          </w:p>
          <w:p w14:paraId="34E5CD56" w14:textId="77777777" w:rsidR="00C5572A" w:rsidRPr="00E660FD" w:rsidRDefault="00C5572A" w:rsidP="00C557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Sifat mekanik batuan.</w:t>
            </w:r>
          </w:p>
          <w:p w14:paraId="6F031A5B" w14:textId="77777777" w:rsidR="00C5572A" w:rsidRPr="00E660FD" w:rsidRDefault="00C5572A" w:rsidP="00C557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Karakteristik deformasi batuan.</w:t>
            </w:r>
          </w:p>
          <w:p w14:paraId="162A8BF5" w14:textId="2EF61D5D" w:rsidR="00A153D2" w:rsidRPr="00E660FD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735B5313" w14:textId="77777777" w:rsidR="00C5572A" w:rsidRPr="00E660FD" w:rsidRDefault="00C5572A" w:rsidP="00C557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Karakteristik hidrolik dan permeabilitas tanah.</w:t>
            </w:r>
          </w:p>
          <w:p w14:paraId="58675340" w14:textId="118EF0BF" w:rsidR="00A153D2" w:rsidRPr="00E660FD" w:rsidRDefault="00C5572A" w:rsidP="00C557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Komposisi mineral dan tekstur batuan</w:t>
            </w:r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7C6FCF1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57E29C1D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B4F77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938CE33" w14:textId="77777777" w:rsidR="002A10C0" w:rsidRPr="00E660FD" w:rsidRDefault="00443E9E" w:rsidP="002A10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val="fi-FI"/>
              </w:rPr>
              <w:t xml:space="preserve">Memahami </w:t>
            </w:r>
            <w:r w:rsidR="002A10C0" w:rsidRPr="00E660FD">
              <w:rPr>
                <w:rFonts w:asciiTheme="minorHAnsi" w:hAnsiTheme="minorHAnsi" w:cstheme="minorHAnsi"/>
                <w:sz w:val="22"/>
                <w:szCs w:val="22"/>
              </w:rPr>
              <w:t>Karakteristik hidrolik dan permeabilitas tanah.</w:t>
            </w:r>
          </w:p>
          <w:p w14:paraId="1F0E899F" w14:textId="134B7304" w:rsidR="00A153D2" w:rsidRPr="00E660FD" w:rsidRDefault="002A10C0" w:rsidP="002A10C0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ja-JP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Komposisi mineral dan tekstur batuan</w:t>
            </w:r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E45B93B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03DFFF9A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35D7177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72D6B6BF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r w:rsidRPr="008F35C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22DB965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C2A07C5" w14:textId="088F5080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35710B84" w14:textId="0888208E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2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1</w:t>
            </w:r>
          </w:p>
          <w:p w14:paraId="4CD39268" w14:textId="77777777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 ke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8F35CC" w:rsidRDefault="00A153D2" w:rsidP="00A153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E7F6B09" w14:textId="51030935" w:rsidR="00A153D2" w:rsidRPr="008F35CC" w:rsidRDefault="00A153D2" w:rsidP="00A153D2">
            <w:pPr>
              <w:rPr>
                <w:rFonts w:asciiTheme="minorHAnsi" w:hAnsiTheme="minorHAnsi" w:cstheme="minorHAnsi"/>
                <w:color w:val="0000FF"/>
                <w:sz w:val="22"/>
                <w:szCs w:val="22"/>
                <w:lang w:eastAsia="ja-JP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08F506D2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3B52865F" w14:textId="3B136EBF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A153D2" w:rsidRPr="00E660FD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6DA97575" w14:textId="77777777" w:rsidR="00C5572A" w:rsidRPr="00E660FD" w:rsidRDefault="00C5572A" w:rsidP="00C557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Sifat mekanik batuan.</w:t>
            </w:r>
          </w:p>
          <w:p w14:paraId="3FFE19FC" w14:textId="23FAF583" w:rsidR="00A153D2" w:rsidRPr="00E660FD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DEB20CA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2055DE9E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A2932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EBBDEBA" w14:textId="77777777" w:rsidR="00C5572A" w:rsidRPr="00E660FD" w:rsidRDefault="00A153D2" w:rsidP="00C557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Mempu </w:t>
            </w:r>
            <w:r w:rsidRPr="00E660FD">
              <w:rPr>
                <w:rFonts w:asciiTheme="minorHAnsi" w:hAnsiTheme="minorHAnsi" w:cstheme="minorHAnsi"/>
                <w:sz w:val="22"/>
                <w:szCs w:val="22"/>
                <w:lang w:val="fi-FI"/>
              </w:rPr>
              <w:t xml:space="preserve">Memahami </w:t>
            </w:r>
            <w:r w:rsidR="00C5572A" w:rsidRPr="00E660FD">
              <w:rPr>
                <w:rFonts w:asciiTheme="minorHAnsi" w:hAnsiTheme="minorHAnsi" w:cstheme="minorHAnsi"/>
                <w:sz w:val="22"/>
                <w:szCs w:val="22"/>
              </w:rPr>
              <w:t>Sifat mekanik batuan.</w:t>
            </w:r>
          </w:p>
          <w:p w14:paraId="77EF2E87" w14:textId="285C3A19" w:rsidR="00A153D2" w:rsidRPr="00E660FD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6495A93" w14:textId="0E753E7C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</w:t>
            </w: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liah</w:t>
            </w:r>
          </w:p>
          <w:p w14:paraId="37248588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F237ADD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5F2D3C90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</w:p>
          <w:p w14:paraId="657936B4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4FBE93F0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1F782D01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  <w:p w14:paraId="3504435F" w14:textId="4ADA2315" w:rsidR="00A153D2" w:rsidRPr="007C40C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</w:t>
            </w:r>
            <w:r>
              <w:rPr>
                <w:b/>
                <w:bCs/>
                <w:lang w:eastAsia="id-ID"/>
              </w:rPr>
              <w:t>uis</w:t>
            </w:r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3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2</w:t>
            </w:r>
          </w:p>
          <w:p w14:paraId="0E2EA670" w14:textId="77777777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 ke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8F35CC" w:rsidRDefault="00A153D2" w:rsidP="00A153D2">
            <w:pP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  <w:p w14:paraId="03E1AC44" w14:textId="180C374A" w:rsidR="00A153D2" w:rsidRPr="007C40C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43657DDA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6EBE2CDD" w14:textId="2799FC6C" w:rsidR="00A153D2" w:rsidRPr="008F35CC" w:rsidRDefault="00A153D2" w:rsidP="00A153D2">
            <w:pPr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FF66499" w14:textId="5CDDC1F9" w:rsidR="00A153D2" w:rsidRPr="00E660FD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6337EA22" w14:textId="77777777" w:rsidR="00C5572A" w:rsidRPr="00E660FD" w:rsidRDefault="00A153D2" w:rsidP="00C557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Mampu memahami </w:t>
            </w:r>
            <w:r w:rsidR="00C5572A" w:rsidRPr="00E660FD">
              <w:rPr>
                <w:rFonts w:asciiTheme="minorHAnsi" w:hAnsiTheme="minorHAnsi" w:cstheme="minorHAnsi"/>
                <w:sz w:val="22"/>
                <w:szCs w:val="22"/>
              </w:rPr>
              <w:t>Karakteristik deformasi batuan.</w:t>
            </w:r>
          </w:p>
          <w:p w14:paraId="4A7E1487" w14:textId="731E0ABE" w:rsidR="00A153D2" w:rsidRPr="00E660FD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09D3728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A59E428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35929837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23C1E0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3DF32D95" w14:textId="77777777" w:rsidR="00C5572A" w:rsidRPr="00E660FD" w:rsidRDefault="00C5572A" w:rsidP="00C5572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Mampu memahami Karakteristik </w:t>
            </w:r>
            <w:r w:rsidRPr="00E660F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eformasi batuan.</w:t>
            </w:r>
          </w:p>
          <w:p w14:paraId="7AE69C98" w14:textId="74B0CE9C" w:rsidR="00A153D2" w:rsidRPr="00E660FD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527" w:type="pct"/>
            <w:shd w:val="clear" w:color="auto" w:fill="auto"/>
          </w:tcPr>
          <w:p w14:paraId="60D8FF1F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7FC023F8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0930EDE3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522DCA1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1576EB0D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r w:rsidRPr="008F35C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E240E0B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83B77F1" w14:textId="5115D8E9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73272585" w14:textId="77777777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14630C93" w14:textId="3FD757E0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1</w:t>
            </w:r>
          </w:p>
        </w:tc>
        <w:tc>
          <w:tcPr>
            <w:tcW w:w="847" w:type="pct"/>
          </w:tcPr>
          <w:p w14:paraId="64A36C52" w14:textId="1CE7E00A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lastRenderedPageBreak/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4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3</w:t>
            </w:r>
          </w:p>
          <w:p w14:paraId="6C7F7667" w14:textId="77777777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 ke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8F35CC" w:rsidRDefault="00A153D2" w:rsidP="00A153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B9B9FCF" w14:textId="6C4E90AD" w:rsidR="00A153D2" w:rsidRPr="008F35CC" w:rsidRDefault="00A153D2" w:rsidP="00A153D2">
            <w:pPr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0F0F2D00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5C758136" w14:textId="543E1431" w:rsidR="00A153D2" w:rsidRPr="008F35C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04CE765D" w14:textId="7451CBAB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1EA14FE6" w14:textId="77777777" w:rsidTr="00A153D2">
        <w:tc>
          <w:tcPr>
            <w:tcW w:w="219" w:type="pct"/>
            <w:shd w:val="clear" w:color="auto" w:fill="auto"/>
          </w:tcPr>
          <w:p w14:paraId="008881EA" w14:textId="77777777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5</w:t>
            </w:r>
          </w:p>
        </w:tc>
        <w:tc>
          <w:tcPr>
            <w:tcW w:w="683" w:type="pct"/>
            <w:shd w:val="clear" w:color="auto" w:fill="auto"/>
          </w:tcPr>
          <w:p w14:paraId="0D91D36F" w14:textId="5DCB6B2E" w:rsidR="00A153D2" w:rsidRPr="00E660FD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[Sub-CPMK-</w:t>
            </w:r>
            <w:r w:rsidR="00E660FD"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2</w:t>
            </w: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4FCA6B94" w14:textId="77777777" w:rsidR="00C5572A" w:rsidRPr="00E660FD" w:rsidRDefault="00A153D2" w:rsidP="00C5572A">
            <w:p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Mampu memahami </w:t>
            </w:r>
            <w:r w:rsidR="00C5572A" w:rsidRPr="00E660FD">
              <w:rPr>
                <w:rFonts w:ascii="Calibri" w:hAnsi="Calibri" w:cs="Calibri"/>
                <w:sz w:val="22"/>
                <w:szCs w:val="22"/>
              </w:rPr>
              <w:t>Penerapan prinsip rekayasa tanah dan batuan dalam kasus nyata.</w:t>
            </w:r>
          </w:p>
          <w:p w14:paraId="04356123" w14:textId="238DDCDE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1804CAA" w14:textId="77777777" w:rsidR="00C5572A" w:rsidRPr="00E660FD" w:rsidRDefault="00C5572A" w:rsidP="00C5572A">
            <w:p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Mampu memahami </w:t>
            </w:r>
            <w:r w:rsidRPr="00E660FD">
              <w:rPr>
                <w:rFonts w:ascii="Calibri" w:hAnsi="Calibri" w:cs="Calibri"/>
                <w:sz w:val="22"/>
                <w:szCs w:val="22"/>
              </w:rPr>
              <w:t>Penerapan prinsip rekayasa tanah dan batuan dalam kasus nyata.</w:t>
            </w:r>
          </w:p>
          <w:p w14:paraId="0EDC348D" w14:textId="0A289246" w:rsidR="00A153D2" w:rsidRPr="00E660FD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283E4260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77852913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85B3B0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691E231" w14:textId="77777777" w:rsidR="00C5572A" w:rsidRPr="00E660FD" w:rsidRDefault="00C5572A" w:rsidP="00C5572A">
            <w:pPr>
              <w:autoSpaceDE/>
              <w:autoSpaceDN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Mampu memahami </w:t>
            </w:r>
            <w:r w:rsidRPr="00E660FD">
              <w:rPr>
                <w:rFonts w:ascii="Calibri" w:hAnsi="Calibri" w:cs="Calibri"/>
                <w:sz w:val="22"/>
                <w:szCs w:val="22"/>
              </w:rPr>
              <w:t>Penerapan prinsip rekayasa tanah dan batuan dalam kasus nyata.</w:t>
            </w:r>
          </w:p>
          <w:p w14:paraId="766C3609" w14:textId="11481D1F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68C6F74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549C7401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11B336A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5B90364F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</w:p>
          <w:p w14:paraId="46805582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445D29C7" w14:textId="781558A3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5A81B727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91342A" w14:textId="3D5C30AE" w:rsidR="00A153D2" w:rsidRPr="008F35C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2</w:t>
            </w:r>
          </w:p>
        </w:tc>
        <w:tc>
          <w:tcPr>
            <w:tcW w:w="847" w:type="pct"/>
          </w:tcPr>
          <w:p w14:paraId="4A66A216" w14:textId="1247A6F3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5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4</w:t>
            </w:r>
          </w:p>
          <w:p w14:paraId="5E650693" w14:textId="77777777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 kelima</w:t>
            </w:r>
          </w:p>
          <w:p w14:paraId="64BA1469" w14:textId="77777777" w:rsidR="00A153D2" w:rsidRPr="008F35CC" w:rsidRDefault="00A153D2" w:rsidP="00A153D2">
            <w:pP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425319AE" w14:textId="34DC6176" w:rsidR="00A153D2" w:rsidRPr="007C40C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08C0B013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749275ED" w14:textId="632F6C7E" w:rsidR="00A153D2" w:rsidRPr="008F35CC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218CD306" w14:textId="77777777" w:rsidTr="00A153D2">
        <w:tc>
          <w:tcPr>
            <w:tcW w:w="219" w:type="pct"/>
            <w:shd w:val="clear" w:color="auto" w:fill="auto"/>
          </w:tcPr>
          <w:p w14:paraId="2D82ECF1" w14:textId="77777777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683" w:type="pct"/>
            <w:shd w:val="clear" w:color="auto" w:fill="auto"/>
          </w:tcPr>
          <w:p w14:paraId="717FCAA7" w14:textId="73EE571B" w:rsidR="00A153D2" w:rsidRPr="00E660FD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[Sub-CPMK-</w:t>
            </w:r>
            <w:r w:rsidR="00E660FD"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3</w:t>
            </w: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517E175C" w14:textId="16775CE8" w:rsidR="002A10C0" w:rsidRPr="00E660FD" w:rsidRDefault="00A153D2" w:rsidP="002A10C0">
            <w:pPr>
              <w:autoSpaceDE/>
              <w:autoSpaceDN/>
              <w:ind w:left="94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ampu </w:t>
            </w:r>
            <w:r w:rsidR="002A10C0"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eng</w:t>
            </w:r>
            <w:r w:rsidR="002A10C0" w:rsidRPr="00E660FD">
              <w:rPr>
                <w:rFonts w:ascii="Calibri" w:hAnsi="Calibri" w:cs="Calibri"/>
                <w:sz w:val="22"/>
                <w:szCs w:val="22"/>
              </w:rPr>
              <w:t>analisis Studi kasus terhadap proyek-proyek geoteknik.</w:t>
            </w:r>
          </w:p>
          <w:p w14:paraId="12C8B0D8" w14:textId="6D52FCC3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56EC83C" w14:textId="3514883A" w:rsidR="002A10C0" w:rsidRPr="00E660FD" w:rsidRDefault="00A153D2" w:rsidP="002A10C0">
            <w:pPr>
              <w:autoSpaceDE/>
              <w:autoSpaceDN/>
              <w:ind w:left="94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Ketepatan dalam </w:t>
            </w:r>
            <w:r w:rsidR="002A10C0"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eng</w:t>
            </w:r>
            <w:r w:rsidR="002A10C0" w:rsidRPr="00E660FD">
              <w:rPr>
                <w:rFonts w:ascii="Calibri" w:hAnsi="Calibri" w:cs="Calibri"/>
                <w:sz w:val="22"/>
                <w:szCs w:val="22"/>
              </w:rPr>
              <w:t>analisis Studi kasus terhadap proyek-proyek geoteknik.</w:t>
            </w:r>
          </w:p>
          <w:p w14:paraId="38351966" w14:textId="46047BF7" w:rsidR="00A153D2" w:rsidRPr="00E660FD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056395CE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876BEC6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4D53F62B" w14:textId="77777777" w:rsidR="00A153D2" w:rsidRPr="00E660FD" w:rsidRDefault="00A153D2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CCA8A14" w14:textId="5CACFA3E" w:rsidR="00A153D2" w:rsidRPr="00E660FD" w:rsidRDefault="00A153D2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E660F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: Ms. Excel dan Gstat</w:t>
            </w:r>
          </w:p>
          <w:p w14:paraId="5E81A1F2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B409D01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2EAFF6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6271DEC4" w14:textId="77777777" w:rsidR="002A10C0" w:rsidRPr="00E660FD" w:rsidRDefault="00A153D2" w:rsidP="002A10C0">
            <w:pPr>
              <w:autoSpaceDE/>
              <w:autoSpaceDN/>
              <w:ind w:left="94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2A10C0"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eng</w:t>
            </w:r>
            <w:r w:rsidR="002A10C0" w:rsidRPr="00E660FD">
              <w:rPr>
                <w:rFonts w:ascii="Calibri" w:hAnsi="Calibri" w:cs="Calibri"/>
                <w:sz w:val="22"/>
                <w:szCs w:val="22"/>
              </w:rPr>
              <w:t>analisis Studi kasus terhadap proyek-proyek geoteknik.</w:t>
            </w:r>
          </w:p>
          <w:p w14:paraId="1D6047C3" w14:textId="457BE470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02C43294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BD505B2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764864C4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524EA1A6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D9C2D41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5B80E92F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r w:rsidRPr="00903EE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B7E905B" w14:textId="77777777" w:rsidR="00A153D2" w:rsidRPr="008E7C9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E7C9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4174DC8F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</w:p>
          <w:p w14:paraId="3B3E2A33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AE5AE9B" w14:textId="77777777" w:rsidR="00A153D2" w:rsidRPr="00903EE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5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38686679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  <w:lang w:eastAsia="id-ID"/>
              </w:rPr>
            </w:pPr>
          </w:p>
          <w:p w14:paraId="182FF498" w14:textId="77777777" w:rsidR="00A153D2" w:rsidRPr="00240529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4052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17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00B22AAA" w14:textId="5EFF29B7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6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5</w:t>
            </w:r>
          </w:p>
          <w:p w14:paraId="4E1B7EAB" w14:textId="77777777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 keenam</w:t>
            </w:r>
          </w:p>
          <w:p w14:paraId="0FD747D5" w14:textId="77777777" w:rsidR="00A153D2" w:rsidRPr="008F35CC" w:rsidRDefault="00A153D2" w:rsidP="00A153D2">
            <w:pP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  <w:p w14:paraId="05E8EFE4" w14:textId="0D5D0D3C" w:rsidR="00A153D2" w:rsidRPr="008F35CC" w:rsidRDefault="00A153D2" w:rsidP="00A153D2">
            <w:pP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74D4001F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100453FA" w14:textId="04159AFA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366DF289" w14:textId="45817726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363BCB5C" w14:textId="77777777" w:rsidTr="00A153D2">
        <w:trPr>
          <w:trHeight w:val="1991"/>
        </w:trPr>
        <w:tc>
          <w:tcPr>
            <w:tcW w:w="219" w:type="pct"/>
            <w:shd w:val="clear" w:color="auto" w:fill="auto"/>
          </w:tcPr>
          <w:p w14:paraId="32884CA5" w14:textId="77777777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7</w:t>
            </w:r>
          </w:p>
        </w:tc>
        <w:tc>
          <w:tcPr>
            <w:tcW w:w="683" w:type="pct"/>
            <w:shd w:val="clear" w:color="auto" w:fill="auto"/>
          </w:tcPr>
          <w:p w14:paraId="1F4DF9C8" w14:textId="5F837F06" w:rsidR="00A153D2" w:rsidRPr="00E660FD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[Sub-CPMK-</w:t>
            </w:r>
            <w:r w:rsidR="00607D4E"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4</w:t>
            </w: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3BA3C791" w14:textId="4E3522F3" w:rsidR="00607D4E" w:rsidRPr="00E660FD" w:rsidRDefault="00A153D2" w:rsidP="00607D4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r w:rsidR="00607D4E"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memahami</w:t>
            </w: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07D4E" w:rsidRPr="00E660FD">
              <w:rPr>
                <w:rFonts w:asciiTheme="minorHAnsi" w:hAnsiTheme="minorHAnsi" w:cstheme="minorHAnsi"/>
                <w:sz w:val="22"/>
                <w:szCs w:val="22"/>
              </w:rPr>
              <w:t>Metode pengujian laboratorium untuk menentukan sifat dan karakteristik tanah dan batuan.</w:t>
            </w:r>
          </w:p>
          <w:p w14:paraId="152BE7AF" w14:textId="77777777" w:rsidR="00607D4E" w:rsidRPr="00E660FD" w:rsidRDefault="00607D4E" w:rsidP="00607D4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Interpretasi hasil pengujian dan hubungannya dengan rekayasa geoteknik</w:t>
            </w:r>
          </w:p>
          <w:p w14:paraId="31F12A03" w14:textId="5063EE8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87B8D99" w14:textId="75880A04" w:rsidR="00607D4E" w:rsidRPr="00E660FD" w:rsidRDefault="00607D4E" w:rsidP="00607D4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r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memahami</w:t>
            </w: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Alat yang digunakan dalam </w:t>
            </w: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Metode pengujian laboratorium untuk menentukan sifat dan karakteristik tanah dan batuan.</w:t>
            </w:r>
          </w:p>
          <w:p w14:paraId="26F3F64F" w14:textId="77777777" w:rsidR="00607D4E" w:rsidRPr="00E660FD" w:rsidRDefault="00607D4E" w:rsidP="00607D4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Interpretasi hasil pengujian dan hubungannya dengan rekayasa geoteknik</w:t>
            </w:r>
          </w:p>
          <w:p w14:paraId="0BE5874A" w14:textId="3D600A65" w:rsidR="00A153D2" w:rsidRPr="00E660FD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517DD9F7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41FC573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31E6BC1F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366B17" w14:textId="7913F20C" w:rsidR="00A153D2" w:rsidRPr="00E660FD" w:rsidRDefault="00A153D2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E660F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: Ms. Excel dan Gstat</w:t>
            </w:r>
          </w:p>
          <w:p w14:paraId="14B757C8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CBC7F3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F23DC47" w14:textId="09FF743A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E660F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nganalisa data statistik</w:t>
            </w:r>
          </w:p>
        </w:tc>
        <w:tc>
          <w:tcPr>
            <w:tcW w:w="527" w:type="pct"/>
            <w:shd w:val="clear" w:color="auto" w:fill="auto"/>
          </w:tcPr>
          <w:p w14:paraId="6EA26708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757999C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26ACF1AE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53C06B4A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7E0CFE0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26937D9F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r w:rsidRPr="00903EE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3470DEA" w14:textId="77777777" w:rsidR="00A153D2" w:rsidRPr="008E7C9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E7C9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57ED729E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</w:p>
          <w:p w14:paraId="4B530279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92BC17" w14:textId="77777777" w:rsidR="00A153D2" w:rsidRPr="00903EE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5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7A4699EA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  <w:lang w:eastAsia="id-ID"/>
              </w:rPr>
            </w:pPr>
          </w:p>
          <w:p w14:paraId="018BA4DE" w14:textId="77777777" w:rsidR="00A153D2" w:rsidRPr="00240529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4052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363318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17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01F13B80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0312DC38" w14:textId="53FB45D0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Tugas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3</w:t>
            </w:r>
          </w:p>
        </w:tc>
        <w:tc>
          <w:tcPr>
            <w:tcW w:w="847" w:type="pct"/>
          </w:tcPr>
          <w:p w14:paraId="45F68471" w14:textId="05EDCA19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7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6</w:t>
            </w:r>
          </w:p>
          <w:p w14:paraId="1D43C5BC" w14:textId="77777777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 ketujuh</w:t>
            </w:r>
          </w:p>
          <w:p w14:paraId="4C05793D" w14:textId="77777777" w:rsidR="00A153D2" w:rsidRPr="008F35CC" w:rsidRDefault="00A153D2" w:rsidP="00A153D2">
            <w:pP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07F1C57D" w14:textId="43C2F2DE" w:rsidR="00A153D2" w:rsidRPr="007C40C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2782A883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5A87780A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2AC65357" w14:textId="1A14F84B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6114AC6D" w14:textId="321791E0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20D2AB1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AEE736" w14:textId="441A98ED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9A984D0" w14:textId="2C2E4F6C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74EC0835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E11A42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E11A42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E660FD" w:rsidRDefault="00A153D2" w:rsidP="00A15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Ujian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E660FD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 Materi Uji</w:t>
            </w:r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9E41B0B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Tes: Kehadiran dan aktifitas</w:t>
            </w:r>
          </w:p>
          <w:p w14:paraId="1EEE4CBD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02BD09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BCE7481" w14:textId="2EFD8EDE" w:rsidR="00A153D2" w:rsidRPr="00E660FD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E660F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 Materi Uji</w:t>
            </w:r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224C7BF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580F96D1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919C51D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1CABDDAD" w14:textId="59595272" w:rsidR="00A153D2" w:rsidRPr="008F35C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 tulis</w:t>
            </w:r>
          </w:p>
          <w:p w14:paraId="0863FE28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3669A975" w14:textId="11D15C6A" w:rsidR="00A153D2" w:rsidRPr="007C40C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56B1BAAA" w14:textId="4BC95009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8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1</w:t>
            </w:r>
            <w:r>
              <w:rPr>
                <w:rStyle w:val="fontstyle01"/>
              </w:rPr>
              <w:t>-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6</w:t>
            </w:r>
          </w:p>
          <w:p w14:paraId="7B52F0E8" w14:textId="76735013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</w:t>
            </w:r>
            <w:r w:rsidRPr="00FB7AE6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FB7AE6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ama sampai</w:t>
            </w:r>
            <w:r w:rsidRPr="00FB7AE6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tujuh</w:t>
            </w:r>
          </w:p>
          <w:p w14:paraId="37F0FCBA" w14:textId="77777777" w:rsidR="00A153D2" w:rsidRPr="008F35CC" w:rsidRDefault="00A153D2" w:rsidP="00A153D2">
            <w:pP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748AF66C" w14:textId="02F74A9C" w:rsidR="00A153D2" w:rsidRPr="00F84804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4A94A528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549BC9E5" w14:textId="4390DB5A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3B8D4BDE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9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- 1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50541736" w:rsidR="00A153D2" w:rsidRPr="00E660FD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[Sub-CPMK-</w:t>
            </w:r>
            <w:r w:rsidR="00607D4E"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4</w:t>
            </w: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7824C533" w14:textId="77777777" w:rsidR="00607D4E" w:rsidRPr="00E660FD" w:rsidRDefault="00607D4E" w:rsidP="00607D4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r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memahami</w:t>
            </w: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 Metode pengujian laboratorium untuk menentukan sifat dan karakteristik tanah dan batuan.</w:t>
            </w:r>
          </w:p>
          <w:p w14:paraId="35AE21CD" w14:textId="77777777" w:rsidR="00607D4E" w:rsidRPr="00E660FD" w:rsidRDefault="00607D4E" w:rsidP="00607D4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Interpretasi hasil pengujian dan hubungannya dengan rekayasa geoteknik</w:t>
            </w:r>
          </w:p>
          <w:p w14:paraId="0EB2353C" w14:textId="3117C672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838F16A" w14:textId="511A5D5B" w:rsidR="00607D4E" w:rsidRPr="00E660FD" w:rsidRDefault="00607D4E" w:rsidP="00607D4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r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memahami</w:t>
            </w: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 Metode pengujian laboratorium untuk menentukan sifat tanah dan batuan.</w:t>
            </w:r>
          </w:p>
          <w:p w14:paraId="65B0F2DF" w14:textId="0AAA7436" w:rsidR="00A153D2" w:rsidRPr="00E660FD" w:rsidRDefault="00A153D2" w:rsidP="00607D4E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vMerge w:val="restart"/>
            <w:shd w:val="clear" w:color="auto" w:fill="auto"/>
          </w:tcPr>
          <w:p w14:paraId="1717FD9F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E696C58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7D6E2C8E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B03375" w14:textId="1F04675A" w:rsidR="00A153D2" w:rsidRPr="00E660FD" w:rsidRDefault="00A153D2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E660F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Ms. Excel, </w:t>
            </w:r>
            <w:r w:rsidRPr="00E660FD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Geochemical Data Toolkit</w:t>
            </w:r>
            <w:r w:rsidRPr="00E660F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GCDKit), </w:t>
            </w:r>
            <w:r w:rsidRPr="00E660FD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tanford Geostatistical Modeling Software</w:t>
            </w:r>
            <w:r w:rsidRPr="00E660F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SGeMS), danGstat</w:t>
            </w:r>
          </w:p>
          <w:p w14:paraId="30B2CA53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089C2E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3B775590" w14:textId="77777777" w:rsidR="00607D4E" w:rsidRPr="00E660FD" w:rsidRDefault="00607D4E" w:rsidP="00607D4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emahami</w:t>
            </w: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 Metode pengujian laboratorium untuk menentukan sifat dan karakteristik tanah dan batuan.</w:t>
            </w:r>
          </w:p>
          <w:p w14:paraId="6C1A590A" w14:textId="77777777" w:rsidR="00607D4E" w:rsidRPr="00E660FD" w:rsidRDefault="00607D4E" w:rsidP="00607D4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Interpretasi hasil pengujian dan hubungannya dengan rekayasa geoteknik</w:t>
            </w:r>
          </w:p>
          <w:p w14:paraId="28DDBF10" w14:textId="45CBEE07" w:rsidR="00A153D2" w:rsidRPr="00E660FD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527" w:type="pct"/>
            <w:shd w:val="clear" w:color="auto" w:fill="auto"/>
          </w:tcPr>
          <w:p w14:paraId="2E16D660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D2AECC7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32CA6835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1A0C91E6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F45D375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64CE2477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r w:rsidRPr="00903EE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359D7E6" w14:textId="77777777" w:rsidR="00A153D2" w:rsidRPr="008E7C9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E7C9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8BC7742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</w:p>
          <w:p w14:paraId="3137FD9D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093352" w14:textId="77777777" w:rsidR="00A153D2" w:rsidRPr="00903EE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5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1802AEFA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  <w:lang w:eastAsia="id-ID"/>
              </w:rPr>
            </w:pPr>
          </w:p>
          <w:p w14:paraId="39FF6CA9" w14:textId="77777777" w:rsidR="00A153D2" w:rsidRPr="00240529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4052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153D2" w:rsidRPr="00EE5946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17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1A076AFD" w14:textId="5DA606ED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9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7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9A02B9A" w14:textId="7CF6BE75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Referensi terkait materi pertemuan </w:t>
            </w:r>
            <w:r w:rsidRPr="00173CC3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sembilan</w:t>
            </w:r>
          </w:p>
          <w:p w14:paraId="00B57590" w14:textId="77777777" w:rsidR="00A153D2" w:rsidRPr="008F35CC" w:rsidRDefault="00A153D2" w:rsidP="00A153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0FA711F" w14:textId="6F976E77" w:rsidR="00A153D2" w:rsidRPr="008F35CC" w:rsidRDefault="00A153D2" w:rsidP="00A153D2">
            <w:pPr>
              <w:rPr>
                <w:rFonts w:asciiTheme="minorHAnsi" w:hAnsiTheme="minorHAnsi" w:cstheme="minorHAnsi"/>
                <w:color w:val="0000FF"/>
                <w:sz w:val="22"/>
                <w:szCs w:val="22"/>
                <w:lang w:eastAsia="ja-JP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1E630798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2C7F7AA6" w14:textId="582720BE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118A329E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47E3915D" w14:textId="77777777" w:rsidTr="00A153D2">
        <w:tc>
          <w:tcPr>
            <w:tcW w:w="219" w:type="pct"/>
            <w:vMerge/>
            <w:shd w:val="clear" w:color="auto" w:fill="auto"/>
          </w:tcPr>
          <w:p w14:paraId="33E39AA9" w14:textId="77777777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DB12082" w14:textId="77777777" w:rsidR="00A153D2" w:rsidRPr="00E660FD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34D02DC" w14:textId="58DD475A" w:rsidR="00607D4E" w:rsidRPr="00E660FD" w:rsidRDefault="00607D4E" w:rsidP="00607D4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r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memahami</w:t>
            </w: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 Metode pengujian laboratorium untuk menentukan karakteristik tanah dan batuan</w:t>
            </w:r>
            <w:proofErr w:type="gramStart"/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..</w:t>
            </w:r>
            <w:proofErr w:type="gramEnd"/>
          </w:p>
          <w:p w14:paraId="4F38F045" w14:textId="3AA12674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vMerge/>
            <w:shd w:val="clear" w:color="auto" w:fill="auto"/>
          </w:tcPr>
          <w:p w14:paraId="56666720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A5689A0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24EAA3AE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58961AE8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1193282D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578FD6B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1D9EDF1E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r w:rsidRPr="00903EE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2E2554A" w14:textId="77777777" w:rsidR="00A153D2" w:rsidRPr="008E7C9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E7C9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6FEEFE74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</w:p>
          <w:p w14:paraId="3EA48AAC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68BCEE" w14:textId="77777777" w:rsidR="00A153D2" w:rsidRPr="00903EE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5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5224C523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  <w:lang w:eastAsia="id-ID"/>
              </w:rPr>
            </w:pPr>
          </w:p>
          <w:p w14:paraId="67AB9EE9" w14:textId="77777777" w:rsidR="00A153D2" w:rsidRPr="00240529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4052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A153D2" w:rsidRPr="00903EE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17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2C96088E" w14:textId="3FE8AA60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10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7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2D2FE90" w14:textId="77777777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Referensi terkait materi pertemuan </w:t>
            </w:r>
            <w:r w:rsidRPr="00173CC3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sembilan</w:t>
            </w:r>
          </w:p>
          <w:p w14:paraId="437C9F06" w14:textId="77777777" w:rsidR="00A153D2" w:rsidRPr="008F35CC" w:rsidRDefault="00A153D2" w:rsidP="00A153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57AE3FF4" w14:textId="1EED7250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52D860F6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20C97BB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25BD05" w14:textId="0117B26D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D14BB8" w14:textId="0524A704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A52C90D" w14:textId="17BEA0E5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54F7F7A0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26C10073" w14:textId="77777777" w:rsidTr="00A153D2">
        <w:tc>
          <w:tcPr>
            <w:tcW w:w="219" w:type="pct"/>
            <w:vMerge/>
            <w:shd w:val="clear" w:color="auto" w:fill="auto"/>
          </w:tcPr>
          <w:p w14:paraId="49F6D3BE" w14:textId="77777777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D260721" w14:textId="77777777" w:rsidR="00A153D2" w:rsidRPr="00E660FD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3EEB7E15" w14:textId="1397CB12" w:rsidR="00607D4E" w:rsidRPr="00E660FD" w:rsidRDefault="00A153D2" w:rsidP="00607D4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Mampu menginterpretasi </w:t>
            </w:r>
            <w:r w:rsidR="00607D4E"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i </w:t>
            </w:r>
            <w:r w:rsidR="00607D4E" w:rsidRPr="00E660F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hasil pengujian dan hubungannya dengan rekayasa geoteknik</w:t>
            </w:r>
          </w:p>
          <w:p w14:paraId="56EC2E11" w14:textId="6B50BE0C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vMerge/>
            <w:shd w:val="clear" w:color="auto" w:fill="auto"/>
          </w:tcPr>
          <w:p w14:paraId="3DB01B0B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404E616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7AFBDBFD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2B337ECF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lastRenderedPageBreak/>
              <w:t>Praktikum</w:t>
            </w:r>
          </w:p>
          <w:p w14:paraId="71949573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C365D34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7CA27A9D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r w:rsidRPr="00903EE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046DA71" w14:textId="77777777" w:rsidR="00A153D2" w:rsidRPr="008E7C9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E7C9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936C8D7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</w:p>
          <w:p w14:paraId="05C3A4E5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D999D50" w14:textId="77777777" w:rsidR="00A153D2" w:rsidRPr="00903EE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5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4934E1C6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  <w:lang w:eastAsia="id-ID"/>
              </w:rPr>
            </w:pPr>
          </w:p>
          <w:p w14:paraId="0CC64F5C" w14:textId="77777777" w:rsidR="00A153D2" w:rsidRPr="00240529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4052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A153D2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17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1BC4E8CA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280A38CF" w14:textId="6C2356A9" w:rsidR="00A153D2" w:rsidRPr="00903EE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Tugas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4</w:t>
            </w:r>
          </w:p>
        </w:tc>
        <w:tc>
          <w:tcPr>
            <w:tcW w:w="847" w:type="pct"/>
          </w:tcPr>
          <w:p w14:paraId="16472555" w14:textId="453EE585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lastRenderedPageBreak/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11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7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26FDF2F" w14:textId="77777777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Referensi terkait materi pertemuan </w:t>
            </w:r>
            <w:r w:rsidRPr="00173CC3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sembilan</w:t>
            </w:r>
          </w:p>
          <w:p w14:paraId="58D1D57B" w14:textId="77777777" w:rsidR="00A153D2" w:rsidRPr="008F35CC" w:rsidRDefault="00A153D2" w:rsidP="00A153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B321F70" w14:textId="04F7AD7F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3CECD50B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4B5DA2A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7F6EED" w14:textId="3864B15C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6CF42A1" w14:textId="14C90AFB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83BEDBD" w14:textId="2945C688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4E1C1791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5962F8AE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1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2 - 13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0BE19E94" w:rsidR="00A153D2" w:rsidRPr="00E660FD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[Sub-CPMK-</w:t>
            </w:r>
            <w:r w:rsidR="00E660FD"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5</w:t>
            </w: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1C20DF0A" w14:textId="78D7C170" w:rsidR="00E660FD" w:rsidRPr="00E660FD" w:rsidRDefault="00A153D2" w:rsidP="00E660FD">
            <w:pPr>
              <w:autoSpaceDE/>
              <w:autoSpaceDN/>
              <w:ind w:left="94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E660FD"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="00E660FD" w:rsidRPr="00E660FD">
              <w:rPr>
                <w:rFonts w:ascii="Calibri" w:hAnsi="Calibri" w:cs="Calibri"/>
                <w:sz w:val="22"/>
                <w:szCs w:val="22"/>
              </w:rPr>
              <w:t>Stabilitas lereng dan analisis faktor keamanan.</w:t>
            </w:r>
          </w:p>
          <w:p w14:paraId="34195308" w14:textId="77777777" w:rsidR="00E660FD" w:rsidRPr="00E660FD" w:rsidRDefault="00E660FD" w:rsidP="00E660FD">
            <w:pPr>
              <w:autoSpaceDE/>
              <w:autoSpaceDN/>
              <w:ind w:left="94"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Perencanaan dan desain struktur penahan tanah.</w:t>
            </w:r>
          </w:p>
          <w:p w14:paraId="4A932FEC" w14:textId="77777777" w:rsidR="00E660FD" w:rsidRPr="00E660FD" w:rsidRDefault="00E660FD" w:rsidP="00E660FD">
            <w:pPr>
              <w:autoSpaceDE/>
              <w:autoSpaceDN/>
              <w:ind w:left="94"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Desain pondasi dangkal dan dalam.</w:t>
            </w:r>
          </w:p>
          <w:p w14:paraId="0BA25EA8" w14:textId="77777777" w:rsidR="00E660FD" w:rsidRPr="00E660FD" w:rsidRDefault="00E660FD" w:rsidP="00E660FD">
            <w:pPr>
              <w:ind w:left="94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Analisis pembebanan tanah.</w:t>
            </w:r>
          </w:p>
          <w:p w14:paraId="36C10F38" w14:textId="6F16186A" w:rsidR="00A153D2" w:rsidRPr="00E660FD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53045A4" w14:textId="77777777" w:rsidR="00E660FD" w:rsidRPr="00E660FD" w:rsidRDefault="00E660FD" w:rsidP="00E660FD">
            <w:pPr>
              <w:autoSpaceDE/>
              <w:autoSpaceDN/>
              <w:ind w:left="94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E660FD">
              <w:rPr>
                <w:rFonts w:ascii="Calibri" w:hAnsi="Calibri" w:cs="Calibri"/>
                <w:sz w:val="22"/>
                <w:szCs w:val="22"/>
              </w:rPr>
              <w:t>Stabilitas lereng dan analisis faktor keamanan.</w:t>
            </w:r>
          </w:p>
          <w:p w14:paraId="37EC8B9B" w14:textId="77777777" w:rsidR="00E660FD" w:rsidRPr="00E660FD" w:rsidRDefault="00E660FD" w:rsidP="00E660FD">
            <w:pPr>
              <w:autoSpaceDE/>
              <w:autoSpaceDN/>
              <w:ind w:left="94"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Perencanaan dan desain struktur penahan tanah.</w:t>
            </w:r>
          </w:p>
          <w:p w14:paraId="08B489C9" w14:textId="77777777" w:rsidR="00E660FD" w:rsidRPr="00E660FD" w:rsidRDefault="00E660FD" w:rsidP="00E660FD">
            <w:pPr>
              <w:autoSpaceDE/>
              <w:autoSpaceDN/>
              <w:ind w:left="94"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Desain pondasi dangkal dan dalam.</w:t>
            </w:r>
          </w:p>
          <w:p w14:paraId="2771984F" w14:textId="13D45E3F" w:rsidR="00A153D2" w:rsidRPr="00E660FD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26F7F022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0C41DA0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4EB12B5C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DD95703" w14:textId="701CD596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oftware</w:t>
            </w: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: Ms. Excel, QGIS</w:t>
            </w:r>
          </w:p>
          <w:p w14:paraId="15EC1231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829E45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147A5E8" w14:textId="77777777" w:rsidR="00E660FD" w:rsidRPr="00E660FD" w:rsidRDefault="00E660FD" w:rsidP="00E660FD">
            <w:pPr>
              <w:autoSpaceDE/>
              <w:autoSpaceDN/>
              <w:ind w:left="94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E660FD">
              <w:rPr>
                <w:rFonts w:ascii="Calibri" w:hAnsi="Calibri" w:cs="Calibri"/>
                <w:sz w:val="22"/>
                <w:szCs w:val="22"/>
              </w:rPr>
              <w:t>Stabilitas lereng dan analisis faktor keamanan.</w:t>
            </w:r>
          </w:p>
          <w:p w14:paraId="04B47FEA" w14:textId="77777777" w:rsidR="00E660FD" w:rsidRPr="00E660FD" w:rsidRDefault="00E660FD" w:rsidP="00E660FD">
            <w:pPr>
              <w:autoSpaceDE/>
              <w:autoSpaceDN/>
              <w:ind w:left="94"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 xml:space="preserve">Perencanaan dan desain struktur </w:t>
            </w:r>
            <w:r w:rsidRPr="00E660FD">
              <w:rPr>
                <w:rFonts w:ascii="Calibri" w:hAnsi="Calibri" w:cs="Calibri"/>
                <w:sz w:val="22"/>
                <w:szCs w:val="22"/>
              </w:rPr>
              <w:lastRenderedPageBreak/>
              <w:t>penahan tanah.</w:t>
            </w:r>
          </w:p>
          <w:p w14:paraId="1B9BE430" w14:textId="77777777" w:rsidR="00E660FD" w:rsidRPr="00E660FD" w:rsidRDefault="00E660FD" w:rsidP="00E660FD">
            <w:pPr>
              <w:autoSpaceDE/>
              <w:autoSpaceDN/>
              <w:ind w:left="94"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Desain pondasi dangkal dan dalam.</w:t>
            </w:r>
          </w:p>
          <w:p w14:paraId="580EBC94" w14:textId="5CFA8185" w:rsidR="00A153D2" w:rsidRPr="00E660FD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527" w:type="pct"/>
            <w:shd w:val="clear" w:color="auto" w:fill="auto"/>
          </w:tcPr>
          <w:p w14:paraId="6E95D448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04FDC512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167E0135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7B011489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37DB424" w14:textId="77777777" w:rsidR="00A153D2" w:rsidRPr="00903EEA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3874CA55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r w:rsidRPr="00903EE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382DF17" w14:textId="77777777" w:rsidR="00A153D2" w:rsidRPr="008E7C9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E7C9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7EB568BE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</w:p>
          <w:p w14:paraId="108036BD" w14:textId="77777777" w:rsidR="00A153D2" w:rsidRPr="00903EEA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1C0B1ED" w14:textId="77777777" w:rsidR="00A153D2" w:rsidRPr="00903EEA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5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78768C96" w14:textId="77777777" w:rsidR="00A153D2" w:rsidRPr="00903EEA" w:rsidRDefault="00A153D2" w:rsidP="00A153D2">
            <w:pPr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  <w:lang w:eastAsia="id-ID"/>
              </w:rPr>
            </w:pPr>
          </w:p>
          <w:p w14:paraId="76FC5F3C" w14:textId="77777777" w:rsidR="00A153D2" w:rsidRPr="00240529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4052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EE5946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17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53B27EE5" w14:textId="7A6958DB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12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8</w:t>
            </w:r>
          </w:p>
          <w:p w14:paraId="01BB08F0" w14:textId="77777777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 kesepuluh</w:t>
            </w:r>
          </w:p>
          <w:p w14:paraId="7F528852" w14:textId="77777777" w:rsidR="00A153D2" w:rsidRPr="008F35CC" w:rsidRDefault="00A153D2" w:rsidP="00A153D2">
            <w:pPr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  <w:p w14:paraId="1C44A748" w14:textId="03DF4086" w:rsidR="00A153D2" w:rsidRPr="008F35CC" w:rsidRDefault="00A153D2" w:rsidP="00A153D2">
            <w:pP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  <w:p w14:paraId="10D23885" w14:textId="77777777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1F005CA" w14:textId="1B70DBF1" w:rsidR="00A153D2" w:rsidRPr="008F35C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6098CECB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34A9E95C" w14:textId="61421AFC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7713906D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A153D2" w:rsidRPr="00E660FD" w:rsidRDefault="00A153D2" w:rsidP="00A153D2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7969C036" w14:textId="1175D4B2" w:rsidR="00E660FD" w:rsidRPr="00E660FD" w:rsidRDefault="00A153D2" w:rsidP="00E660FD">
            <w:pPr>
              <w:autoSpaceDE/>
              <w:autoSpaceDN/>
              <w:ind w:left="94"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E660FD"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end</w:t>
            </w:r>
            <w:r w:rsidR="00E660FD" w:rsidRPr="00E660FD">
              <w:rPr>
                <w:rFonts w:ascii="Calibri" w:hAnsi="Calibri" w:cs="Calibri"/>
                <w:sz w:val="22"/>
                <w:szCs w:val="22"/>
              </w:rPr>
              <w:t>esain pondasi dangkal dan dalam.</w:t>
            </w:r>
          </w:p>
          <w:p w14:paraId="0CB77F61" w14:textId="68FFD532" w:rsidR="00A153D2" w:rsidRPr="00E660FD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782FB81E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9B74711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672E2DDE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A27D8E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3727D81A" w14:textId="77777777" w:rsidR="00E660FD" w:rsidRPr="00E660FD" w:rsidRDefault="00E660FD" w:rsidP="00E660FD">
            <w:pPr>
              <w:autoSpaceDE/>
              <w:autoSpaceDN/>
              <w:ind w:left="94"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end</w:t>
            </w:r>
            <w:r w:rsidRPr="00E660FD">
              <w:rPr>
                <w:rFonts w:ascii="Calibri" w:hAnsi="Calibri" w:cs="Calibri"/>
                <w:sz w:val="22"/>
                <w:szCs w:val="22"/>
              </w:rPr>
              <w:t>esain pondasi dangkal dan dalam.</w:t>
            </w:r>
          </w:p>
          <w:p w14:paraId="1AD981FC" w14:textId="4A8DA60B" w:rsidR="00A153D2" w:rsidRPr="00E660FD" w:rsidRDefault="00A153D2" w:rsidP="00A153D2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</w:p>
        </w:tc>
        <w:tc>
          <w:tcPr>
            <w:tcW w:w="527" w:type="pct"/>
            <w:shd w:val="clear" w:color="auto" w:fill="auto"/>
          </w:tcPr>
          <w:p w14:paraId="5EE27956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155CC9B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43973385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AA04DA9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12D005CB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</w:p>
          <w:p w14:paraId="517AF577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B274966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507FAE26" w14:textId="77777777" w:rsidR="00A153D2" w:rsidRPr="00EE5946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D942AA" w14:textId="5A001703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Tugas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847" w:type="pct"/>
          </w:tcPr>
          <w:p w14:paraId="6BCF051B" w14:textId="08A5AF27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13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8</w:t>
            </w:r>
          </w:p>
          <w:p w14:paraId="0003BEE5" w14:textId="77777777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 kesebelas</w:t>
            </w:r>
          </w:p>
          <w:p w14:paraId="2ABF01D4" w14:textId="77777777" w:rsidR="00A153D2" w:rsidRPr="008F35CC" w:rsidRDefault="00A153D2" w:rsidP="00A153D2">
            <w:pP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46C82FF6" w14:textId="722BC191" w:rsidR="00A153D2" w:rsidRPr="008F35C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65F998A8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68597705" w14:textId="33625354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2BED1FF3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E660FD" w:rsidRPr="001A2FB6" w14:paraId="25A1458B" w14:textId="77777777" w:rsidTr="00A153D2">
        <w:tc>
          <w:tcPr>
            <w:tcW w:w="219" w:type="pct"/>
            <w:vMerge w:val="restart"/>
            <w:shd w:val="clear" w:color="auto" w:fill="auto"/>
          </w:tcPr>
          <w:p w14:paraId="187DEB45" w14:textId="74A0E3CE" w:rsidR="00E660FD" w:rsidRPr="001A2FB6" w:rsidRDefault="00E660FD" w:rsidP="00E660F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4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- 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5A7782B" w14:textId="77777777" w:rsidR="00E660FD" w:rsidRPr="00E660FD" w:rsidRDefault="00E660FD" w:rsidP="00E660FD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[Sub-CPMK-</w:t>
            </w:r>
            <w:r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5</w:t>
            </w: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44B9EA21" w14:textId="77777777" w:rsidR="00E660FD" w:rsidRPr="00E660FD" w:rsidRDefault="00E660FD" w:rsidP="00E660FD">
            <w:pPr>
              <w:autoSpaceDE/>
              <w:autoSpaceDN/>
              <w:ind w:left="94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E660FD">
              <w:rPr>
                <w:rFonts w:ascii="Calibri" w:hAnsi="Calibri" w:cs="Calibri"/>
                <w:sz w:val="22"/>
                <w:szCs w:val="22"/>
              </w:rPr>
              <w:t>Stabilitas lereng dan analisis faktor keamanan.</w:t>
            </w:r>
          </w:p>
          <w:p w14:paraId="2B57CC08" w14:textId="77777777" w:rsidR="00E660FD" w:rsidRPr="00E660FD" w:rsidRDefault="00E660FD" w:rsidP="00E660FD">
            <w:pPr>
              <w:autoSpaceDE/>
              <w:autoSpaceDN/>
              <w:ind w:left="94"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Perencanaan dan desain struktur penahan tanah.</w:t>
            </w:r>
          </w:p>
          <w:p w14:paraId="623B12CA" w14:textId="77777777" w:rsidR="00E660FD" w:rsidRPr="00E660FD" w:rsidRDefault="00E660FD" w:rsidP="00E660FD">
            <w:pPr>
              <w:autoSpaceDE/>
              <w:autoSpaceDN/>
              <w:ind w:left="94"/>
              <w:textAlignment w:val="baseline"/>
              <w:rPr>
                <w:rFonts w:ascii="Arial" w:hAnsi="Arial" w:cs="Arial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t>Desain pondasi dangkal dan dalam.</w:t>
            </w:r>
          </w:p>
          <w:p w14:paraId="0F4CBEF4" w14:textId="77777777" w:rsidR="00E660FD" w:rsidRPr="00E660FD" w:rsidRDefault="00E660FD" w:rsidP="00E660FD">
            <w:pPr>
              <w:ind w:left="94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="Calibri" w:hAnsi="Calibri" w:cs="Calibri"/>
                <w:sz w:val="22"/>
                <w:szCs w:val="22"/>
              </w:rPr>
              <w:lastRenderedPageBreak/>
              <w:t>Analisis pembebanan tanah.</w:t>
            </w:r>
          </w:p>
          <w:p w14:paraId="31B77528" w14:textId="698D3C13" w:rsidR="00E660FD" w:rsidRPr="00E660FD" w:rsidRDefault="00E660FD" w:rsidP="00E660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vMerge w:val="restart"/>
            <w:shd w:val="clear" w:color="auto" w:fill="auto"/>
          </w:tcPr>
          <w:p w14:paraId="5EA073A6" w14:textId="209D2A99" w:rsidR="00E660FD" w:rsidRPr="00E660FD" w:rsidRDefault="00E660FD" w:rsidP="00E660FD">
            <w:pPr>
              <w:ind w:left="94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Mampu menganalisis</w:t>
            </w:r>
            <w:r w:rsidRPr="00E660FD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</w:t>
            </w:r>
            <w:r w:rsidRPr="00E660FD">
              <w:rPr>
                <w:rFonts w:ascii="Calibri" w:hAnsi="Calibri" w:cs="Calibri"/>
                <w:sz w:val="22"/>
                <w:szCs w:val="22"/>
              </w:rPr>
              <w:t>pembebanan tanah.</w:t>
            </w:r>
          </w:p>
          <w:p w14:paraId="6616571F" w14:textId="4C818A22" w:rsidR="00E660FD" w:rsidRPr="00E660FD" w:rsidRDefault="00E660FD" w:rsidP="00E660FD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</w:p>
        </w:tc>
        <w:tc>
          <w:tcPr>
            <w:tcW w:w="647" w:type="pct"/>
            <w:shd w:val="clear" w:color="auto" w:fill="auto"/>
          </w:tcPr>
          <w:p w14:paraId="7F76EE5B" w14:textId="77777777" w:rsidR="00E660FD" w:rsidRPr="00E660FD" w:rsidRDefault="00E660FD" w:rsidP="00E660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0A3088E" w14:textId="77777777" w:rsidR="00E660FD" w:rsidRPr="00E660FD" w:rsidRDefault="00E660FD" w:rsidP="00E660F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598BEDDA" w14:textId="77777777" w:rsidR="00E660FD" w:rsidRPr="00E660FD" w:rsidRDefault="00E660FD" w:rsidP="00E660F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309BDC" w14:textId="77777777" w:rsidR="00E660FD" w:rsidRPr="00E660FD" w:rsidRDefault="00E660FD" w:rsidP="00E660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B89952E" w14:textId="77777777" w:rsidR="00E660FD" w:rsidRPr="00E660FD" w:rsidRDefault="00E660FD" w:rsidP="00E660FD">
            <w:pPr>
              <w:ind w:left="94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r w:rsidRPr="00E660FD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menganalisis </w:t>
            </w:r>
            <w:r w:rsidRPr="00E660FD">
              <w:rPr>
                <w:rFonts w:ascii="Calibri" w:hAnsi="Calibri" w:cs="Calibri"/>
                <w:sz w:val="22"/>
                <w:szCs w:val="22"/>
              </w:rPr>
              <w:t>pembebanan tanah.</w:t>
            </w:r>
          </w:p>
          <w:p w14:paraId="2EB7170F" w14:textId="682D0D08" w:rsidR="00E660FD" w:rsidRPr="00E660FD" w:rsidRDefault="00E660FD" w:rsidP="00E660F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527" w:type="pct"/>
            <w:shd w:val="clear" w:color="auto" w:fill="auto"/>
          </w:tcPr>
          <w:p w14:paraId="285D43E6" w14:textId="77777777" w:rsidR="00E660FD" w:rsidRPr="008F35CC" w:rsidRDefault="00E660FD" w:rsidP="00E660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D028D59" w14:textId="77777777" w:rsidR="00E660FD" w:rsidRPr="008F35CC" w:rsidRDefault="00E660FD" w:rsidP="00E660F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05F54B0E" w14:textId="77777777" w:rsidR="00E660FD" w:rsidRPr="008F35CC" w:rsidRDefault="00E660FD" w:rsidP="00E660FD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E4D02A6" w14:textId="77777777" w:rsidR="00E660FD" w:rsidRPr="008F35CC" w:rsidRDefault="00E660FD" w:rsidP="00E660F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5B6B545F" w14:textId="77777777" w:rsidR="00E660FD" w:rsidRPr="008F35CC" w:rsidRDefault="00E660FD" w:rsidP="00E660FD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</w:p>
          <w:p w14:paraId="3F90B7F3" w14:textId="77777777" w:rsidR="00E660FD" w:rsidRPr="008F35CC" w:rsidRDefault="00E660FD" w:rsidP="00E660FD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FBCAD76" w14:textId="02BAB920" w:rsidR="00E660FD" w:rsidRPr="008F35CC" w:rsidRDefault="00E660FD" w:rsidP="00E660FD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3FF5FA86" w14:textId="466E1519" w:rsidR="00E660FD" w:rsidRPr="008F35CC" w:rsidRDefault="00E660FD" w:rsidP="00E660F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14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9</w:t>
            </w:r>
          </w:p>
          <w:p w14:paraId="5A98AF22" w14:textId="77777777" w:rsidR="00E660FD" w:rsidRPr="008F35CC" w:rsidRDefault="00E660FD" w:rsidP="00E660FD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 keempat belas</w:t>
            </w:r>
          </w:p>
          <w:p w14:paraId="2E839DFE" w14:textId="77777777" w:rsidR="00E660FD" w:rsidRPr="008F35CC" w:rsidRDefault="00E660FD" w:rsidP="00E660FD">
            <w:pP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18A56C99" w14:textId="0A83663C" w:rsidR="00E660FD" w:rsidRPr="008F35CC" w:rsidRDefault="00E660FD" w:rsidP="00E660FD">
            <w:pPr>
              <w:rPr>
                <w:rFonts w:asciiTheme="minorHAnsi" w:hAnsiTheme="minorHAnsi" w:cstheme="minorHAnsi"/>
                <w:color w:val="0000FF"/>
                <w:sz w:val="22"/>
                <w:szCs w:val="22"/>
                <w:lang w:eastAsia="ja-JP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E660FD" w:rsidRDefault="00E660FD" w:rsidP="00E660F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4A287F6E" w14:textId="77777777" w:rsidR="00E660FD" w:rsidRDefault="00E660FD" w:rsidP="00E660FD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151778F1" w14:textId="0EAD86AA" w:rsidR="00E660FD" w:rsidRPr="008F35CC" w:rsidRDefault="00E660FD" w:rsidP="00E660FD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06D0F45E" w14:textId="77777777" w:rsidR="00E660FD" w:rsidRPr="00A153D2" w:rsidRDefault="00E660FD" w:rsidP="00E660F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E660FD" w:rsidRPr="00A153D2" w:rsidRDefault="00E660FD" w:rsidP="00E660F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E660FD" w:rsidRPr="00A153D2" w:rsidRDefault="00E660FD" w:rsidP="00E660F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E660FD" w:rsidRPr="00A153D2" w:rsidRDefault="00E660FD" w:rsidP="00E660F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E660FD" w:rsidRPr="00772E32" w:rsidRDefault="00E660FD" w:rsidP="00E660F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082596F1" w14:textId="77777777" w:rsidTr="00A153D2">
        <w:trPr>
          <w:trHeight w:val="2536"/>
        </w:trPr>
        <w:tc>
          <w:tcPr>
            <w:tcW w:w="219" w:type="pct"/>
            <w:vMerge/>
            <w:shd w:val="clear" w:color="auto" w:fill="auto"/>
          </w:tcPr>
          <w:p w14:paraId="36F5BC57" w14:textId="5B5042C8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C471D17" w14:textId="54A4C9F0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1F33B9C6" w14:textId="7792C537" w:rsidR="00A153D2" w:rsidRPr="00E660FD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CF3B32D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C2DA8A0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5EAAF5E3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A7F7A7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68B72447" w14:textId="57B26532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443E9E" w:rsidRPr="00E660FD">
              <w:rPr>
                <w:rFonts w:asciiTheme="minorHAnsi" w:hAnsiTheme="minorHAnsi" w:cstheme="minorHAnsi"/>
                <w:sz w:val="22"/>
                <w:szCs w:val="22"/>
              </w:rPr>
              <w:t xml:space="preserve">menganalisis </w:t>
            </w: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cadangan regular pada endapan bijih</w:t>
            </w:r>
          </w:p>
        </w:tc>
        <w:tc>
          <w:tcPr>
            <w:tcW w:w="527" w:type="pct"/>
            <w:shd w:val="clear" w:color="auto" w:fill="auto"/>
          </w:tcPr>
          <w:p w14:paraId="40155A06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E2B6A4E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3299F446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73CF546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589A6215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</w:p>
          <w:p w14:paraId="35B1AFCC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312E782" w14:textId="69AFE66A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17485772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98B68C9" w14:textId="5786390A" w:rsidR="00A153D2" w:rsidRPr="008F35CC" w:rsidRDefault="00A153D2" w:rsidP="00A153D2">
            <w:pPr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Tugas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847" w:type="pct"/>
          </w:tcPr>
          <w:p w14:paraId="137B4B8E" w14:textId="25DBEBB5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15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9</w:t>
            </w:r>
          </w:p>
          <w:p w14:paraId="7C0E4A18" w14:textId="1A1F5B57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Referensi terkait materi pertemuan </w:t>
            </w:r>
            <w:r w:rsidRPr="00532E52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lima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belas</w:t>
            </w:r>
          </w:p>
          <w:p w14:paraId="4B3D6DCF" w14:textId="77777777" w:rsidR="00A153D2" w:rsidRPr="008F35CC" w:rsidRDefault="00A153D2" w:rsidP="00A153D2">
            <w:pP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1FE227A1" w14:textId="0741D768" w:rsidR="00A153D2" w:rsidRPr="006C5D7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52E7B07B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1D6A40D8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26CFE25F" w14:textId="10465000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1ABAE457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196E206B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056BF65" w14:textId="6215BFA0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A06DC60" w14:textId="03C07376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B7B06E3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Ujian Akhir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E660FD" w:rsidRDefault="00A153D2" w:rsidP="00A153D2">
            <w:pPr>
              <w:ind w:left="-31"/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 Materi Uji</w:t>
            </w:r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58763CC" w14:textId="5222101D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sz w:val="22"/>
                <w:szCs w:val="22"/>
              </w:rPr>
              <w:t>Tes: Kehadiran dan aktifitas</w:t>
            </w:r>
          </w:p>
          <w:p w14:paraId="7FD0FDF3" w14:textId="77777777" w:rsidR="00A153D2" w:rsidRPr="00E660FD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06E43" w14:textId="77777777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660FD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132E138" w14:textId="47F62E7B" w:rsidR="00A153D2" w:rsidRPr="00E660FD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E660FD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 Materi Uji</w:t>
            </w:r>
          </w:p>
          <w:p w14:paraId="39FE3706" w14:textId="3CCBE94E" w:rsidR="00A153D2" w:rsidRPr="00E660FD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788EE18E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1C700517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800A9E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1B23F8E9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 tulis atau tak tertulis</w:t>
            </w:r>
          </w:p>
          <w:p w14:paraId="4E10CE3F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6891BBEA" w14:textId="3A422ADF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2052E393" w14:textId="116A83ED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16</w:t>
            </w:r>
          </w:p>
          <w:p w14:paraId="26F13BB2" w14:textId="77777777" w:rsidR="00A153D2" w:rsidRPr="008F35CC" w:rsidRDefault="00A153D2" w:rsidP="003F79E0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Referensi terkait materi pertemuan pertama hingga ke lima belas </w:t>
            </w:r>
          </w:p>
          <w:p w14:paraId="0F8BE579" w14:textId="77777777" w:rsidR="00A153D2" w:rsidRPr="007C40C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39E2FEF0" w14:textId="60E4AF86" w:rsidR="00A153D2" w:rsidRPr="00F9202D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53307524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545B0B7D" w14:textId="050ABB80" w:rsidR="00A153D2" w:rsidRPr="008F35CC" w:rsidRDefault="00A153D2" w:rsidP="00A153D2">
            <w:pP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Default="008F35CC" w:rsidP="00DB43AE">
      <w:pPr>
        <w:jc w:val="both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</w:p>
    <w:p w14:paraId="448E32B3" w14:textId="77777777" w:rsidR="00A153D2" w:rsidRDefault="00A153D2" w:rsidP="00A153D2">
      <w:pPr>
        <w:autoSpaceDE/>
        <w:autoSpaceDN/>
        <w:rPr>
          <w:sz w:val="24"/>
          <w:szCs w:val="24"/>
        </w:rPr>
      </w:pPr>
    </w:p>
    <w:p w14:paraId="4563A77E" w14:textId="5D8FADB6" w:rsidR="00A153D2" w:rsidRPr="00A153D2" w:rsidRDefault="00A153D2" w:rsidP="00A153D2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  <w:sectPr w:rsidR="00A153D2" w:rsidRPr="00A153D2" w:rsidSect="005E467A">
          <w:footerReference w:type="default" r:id="rId10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Rubrik </w:t>
      </w:r>
      <w:r w:rsidRPr="00A153D2">
        <w:rPr>
          <w:rFonts w:asciiTheme="minorHAnsi" w:hAnsiTheme="minorHAnsi" w:cstheme="minorHAnsi"/>
          <w:b/>
          <w:bCs/>
          <w:sz w:val="24"/>
          <w:szCs w:val="24"/>
        </w:rPr>
        <w:t>Penilaian</w:t>
      </w:r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A153D2" w:rsidRPr="00A153D2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A153D2" w:rsidRDefault="00A153D2" w:rsidP="00A153D2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L</w:t>
            </w:r>
          </w:p>
        </w:tc>
      </w:tr>
      <w:tr w:rsidR="00A153D2" w:rsidRPr="00A153D2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A153D2" w:rsidRDefault="00A153D2" w:rsidP="00A153D2">
            <w:pPr>
              <w:autoSpaceDE/>
              <w:autoSpaceDN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</w:tr>
      <w:tr w:rsidR="00A153D2" w:rsidRPr="00A153D2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A153D2" w:rsidRDefault="00A153D2" w:rsidP="00A153D2">
            <w:pPr>
              <w:autoSpaceDE/>
              <w:autoSpaceDN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</w:tr>
      <w:tr w:rsidR="00A153D2" w:rsidRPr="00A153D2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A153D2" w:rsidRDefault="00A153D2" w:rsidP="00A153D2">
            <w:pPr>
              <w:autoSpaceDE/>
              <w:autoSpaceDN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</w:tr>
      <w:tr w:rsidR="00A153D2" w:rsidRPr="00A153D2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A153D2" w:rsidRDefault="00A153D2" w:rsidP="00A153D2">
            <w:pPr>
              <w:autoSpaceDE/>
              <w:autoSpaceDN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</w:tr>
      <w:tr w:rsidR="00A153D2" w:rsidRPr="00A153D2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A153D2" w:rsidRDefault="00A153D2" w:rsidP="00A153D2">
            <w:pPr>
              <w:autoSpaceDE/>
              <w:autoSpaceDN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</w:tr>
      <w:tr w:rsidR="00A153D2" w:rsidRPr="00A153D2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A153D2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lastRenderedPageBreak/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4</w:t>
            </w:r>
          </w:p>
        </w:tc>
      </w:tr>
    </w:tbl>
    <w:p w14:paraId="1E791617" w14:textId="6D77B5F5" w:rsidR="00A153D2" w:rsidRPr="00DB43AE" w:rsidRDefault="00E660FD" w:rsidP="00A153D2">
      <w:pPr>
        <w:jc w:val="center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8C7A4E" wp14:editId="2748B9A9">
                <wp:simplePos x="0" y="0"/>
                <wp:positionH relativeFrom="column">
                  <wp:posOffset>687705</wp:posOffset>
                </wp:positionH>
                <wp:positionV relativeFrom="paragraph">
                  <wp:posOffset>64770</wp:posOffset>
                </wp:positionV>
                <wp:extent cx="3054350" cy="292100"/>
                <wp:effectExtent l="0" t="0" r="12700" b="12700"/>
                <wp:wrapNone/>
                <wp:docPr id="2" name="Kotak Tek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4350" cy="292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163A380" w14:textId="4632038A" w:rsidR="00E660FD" w:rsidRPr="00E660FD" w:rsidRDefault="00E660FD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E660FD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id-ID"/>
                              </w:rPr>
                              <w:t xml:space="preserve">MATA KULIAH </w:t>
                            </w:r>
                            <w:r w:rsidRPr="00E660FD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REKAYASA TANAH DAN BATU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248C7A4E" id="_x0000_t202" coordsize="21600,21600" o:spt="202" path="m,l,21600r21600,l21600,xe">
                <v:stroke joinstyle="miter"/>
                <v:path gradientshapeok="t" o:connecttype="rect"/>
              </v:shapetype>
              <v:shape id="Kotak Teks 2" o:spid="_x0000_s1026" type="#_x0000_t202" style="position:absolute;left:0;text-align:left;margin-left:54.15pt;margin-top:5.1pt;width:240.5pt;height:2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" fillcolor="white [3201]" strokeweight=".5pt">
                <v:textbox>
                  <w:txbxContent>
                    <w:p w14:paraId="5163A380" w14:textId="4632038A" w:rsidR="00E660FD" w:rsidRPr="00E660FD" w:rsidRDefault="00E660FD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E660FD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id-ID"/>
                        </w:rPr>
                        <w:t xml:space="preserve">MATA KULIAH </w:t>
                      </w:r>
                      <w:r w:rsidRPr="00E660FD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REKAYASA TANAH DAN BATUAN</w:t>
                      </w:r>
                    </w:p>
                  </w:txbxContent>
                </v:textbox>
              </v:shape>
            </w:pict>
          </mc:Fallback>
        </mc:AlternateContent>
      </w:r>
      <w:r w:rsidR="00A153D2">
        <w:rPr>
          <w:noProof/>
        </w:rPr>
        <w:drawing>
          <wp:inline distT="0" distB="0" distL="0" distR="0" wp14:anchorId="5649A183" wp14:editId="3786BEBD">
            <wp:extent cx="4102100" cy="3352800"/>
            <wp:effectExtent l="0" t="0" r="12700" b="0"/>
            <wp:docPr id="541742246" name="Chart 1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sectPr w:rsidR="00A153D2" w:rsidRPr="00DB43AE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21E4AF" w14:textId="77777777" w:rsidR="0006772C" w:rsidRDefault="0006772C">
      <w:r>
        <w:separator/>
      </w:r>
    </w:p>
  </w:endnote>
  <w:endnote w:type="continuationSeparator" w:id="0">
    <w:p w14:paraId="07E4A7A6" w14:textId="77777777" w:rsidR="0006772C" w:rsidRDefault="000677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79ED43" w14:textId="77777777" w:rsidR="0006772C" w:rsidRDefault="0006772C">
      <w:r>
        <w:separator/>
      </w:r>
    </w:p>
  </w:footnote>
  <w:footnote w:type="continuationSeparator" w:id="0">
    <w:p w14:paraId="3D059807" w14:textId="77777777" w:rsidR="0006772C" w:rsidRDefault="000677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2700C1"/>
    <w:multiLevelType w:val="multilevel"/>
    <w:tmpl w:val="4A342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6C240DB"/>
    <w:multiLevelType w:val="multilevel"/>
    <w:tmpl w:val="A784DC3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E556131"/>
    <w:multiLevelType w:val="multilevel"/>
    <w:tmpl w:val="C638D4E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160FB5"/>
    <w:multiLevelType w:val="multilevel"/>
    <w:tmpl w:val="8D4E730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1AE2862"/>
    <w:multiLevelType w:val="multilevel"/>
    <w:tmpl w:val="F4807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7A00FB1"/>
    <w:multiLevelType w:val="multilevel"/>
    <w:tmpl w:val="7B68B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B622448"/>
    <w:multiLevelType w:val="multilevel"/>
    <w:tmpl w:val="4558B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C077525"/>
    <w:multiLevelType w:val="multilevel"/>
    <w:tmpl w:val="BDB8B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27208B4"/>
    <w:multiLevelType w:val="multilevel"/>
    <w:tmpl w:val="135855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7133752D"/>
    <w:multiLevelType w:val="multilevel"/>
    <w:tmpl w:val="03EA89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781A59C6"/>
    <w:multiLevelType w:val="multilevel"/>
    <w:tmpl w:val="8342F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F924F7B"/>
    <w:multiLevelType w:val="multilevel"/>
    <w:tmpl w:val="F056ADC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9"/>
  </w:num>
  <w:num w:numId="3">
    <w:abstractNumId w:val="5"/>
  </w:num>
  <w:num w:numId="4">
    <w:abstractNumId w:val="4"/>
    <w:lvlOverride w:ilvl="0">
      <w:lvl w:ilvl="0">
        <w:numFmt w:val="decimal"/>
        <w:lvlText w:val="%1."/>
        <w:lvlJc w:val="left"/>
      </w:lvl>
    </w:lvlOverride>
  </w:num>
  <w:num w:numId="5">
    <w:abstractNumId w:val="7"/>
  </w:num>
  <w:num w:numId="6">
    <w:abstractNumId w:val="2"/>
    <w:lvlOverride w:ilvl="0">
      <w:lvl w:ilvl="0">
        <w:numFmt w:val="decimal"/>
        <w:lvlText w:val="%1."/>
        <w:lvlJc w:val="left"/>
      </w:lvl>
    </w:lvlOverride>
  </w:num>
  <w:num w:numId="7">
    <w:abstractNumId w:val="6"/>
  </w:num>
  <w:num w:numId="8">
    <w:abstractNumId w:val="11"/>
  </w:num>
  <w:num w:numId="9">
    <w:abstractNumId w:val="12"/>
    <w:lvlOverride w:ilvl="0">
      <w:lvl w:ilvl="0">
        <w:numFmt w:val="decimal"/>
        <w:lvlText w:val="%1."/>
        <w:lvlJc w:val="left"/>
      </w:lvl>
    </w:lvlOverride>
  </w:num>
  <w:num w:numId="10">
    <w:abstractNumId w:val="0"/>
  </w:num>
  <w:num w:numId="11">
    <w:abstractNumId w:val="1"/>
    <w:lvlOverride w:ilvl="0">
      <w:lvl w:ilvl="0">
        <w:numFmt w:val="decimal"/>
        <w:lvlText w:val="%1."/>
        <w:lvlJc w:val="left"/>
      </w:lvl>
    </w:lvlOverride>
  </w:num>
  <w:num w:numId="12">
    <w:abstractNumId w:val="8"/>
  </w:num>
  <w:num w:numId="13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6732D"/>
    <w:rsid w:val="0006772C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2DA5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2A90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10C0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1EFB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3F79E0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027C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E5F9D"/>
    <w:rsid w:val="005F16BD"/>
    <w:rsid w:val="005F213F"/>
    <w:rsid w:val="005F3375"/>
    <w:rsid w:val="005F3643"/>
    <w:rsid w:val="005F5366"/>
    <w:rsid w:val="005F6227"/>
    <w:rsid w:val="005F676D"/>
    <w:rsid w:val="005F69CF"/>
    <w:rsid w:val="00607D4E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3796"/>
    <w:rsid w:val="006E4F56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096F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57B9F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143F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C7D22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2186D"/>
    <w:rsid w:val="00B23AC0"/>
    <w:rsid w:val="00B2446B"/>
    <w:rsid w:val="00B245B8"/>
    <w:rsid w:val="00B26866"/>
    <w:rsid w:val="00B30C7B"/>
    <w:rsid w:val="00B320FE"/>
    <w:rsid w:val="00B32671"/>
    <w:rsid w:val="00B3274D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B653C"/>
    <w:rsid w:val="00BC13BC"/>
    <w:rsid w:val="00BC1620"/>
    <w:rsid w:val="00BC58FB"/>
    <w:rsid w:val="00BC5C7A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34F"/>
    <w:rsid w:val="00BF5725"/>
    <w:rsid w:val="00C01E5D"/>
    <w:rsid w:val="00C022E1"/>
    <w:rsid w:val="00C041E1"/>
    <w:rsid w:val="00C05827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72A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2D84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2E19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2624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60FD"/>
    <w:rsid w:val="00E67BD2"/>
    <w:rsid w:val="00E71144"/>
    <w:rsid w:val="00E7199D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561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559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2D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2DA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2D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2DA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5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0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Geostatistik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2135552"/>
        <c:axId val="22137088"/>
      </c:radarChart>
      <c:catAx>
        <c:axId val="221355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137088"/>
        <c:crosses val="autoZero"/>
        <c:auto val="1"/>
        <c:lblAlgn val="ctr"/>
        <c:lblOffset val="100"/>
        <c:noMultiLvlLbl val="0"/>
      </c:catAx>
      <c:valAx>
        <c:axId val="221370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1355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58663C-3056-4AB8-BF0A-60DFE280F3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2</Pages>
  <Words>1976</Words>
  <Characters>11264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3214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Windows 10</cp:lastModifiedBy>
  <cp:revision>9</cp:revision>
  <cp:lastPrinted>2000-08-06T21:38:00Z</cp:lastPrinted>
  <dcterms:created xsi:type="dcterms:W3CDTF">2023-06-02T09:32:00Z</dcterms:created>
  <dcterms:modified xsi:type="dcterms:W3CDTF">2023-06-24T02:03:00Z</dcterms:modified>
  <cp:category>Kurikulum;Document;Draft</cp:category>
  <cp:contentStatus>RPS Mata Kuliah</cp:contentStatus>
</cp:coreProperties>
</file>